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20204" w14:textId="19865F35" w:rsidR="00F13005" w:rsidRPr="00F71D4A" w:rsidRDefault="2C06AECE" w:rsidP="14A6AEEA">
      <w:pPr>
        <w:jc w:val="center"/>
        <w:rPr>
          <w:sz w:val="44"/>
          <w:szCs w:val="44"/>
        </w:rPr>
      </w:pPr>
      <w:r w:rsidRPr="00F71D4A"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Onboarding Your New Hire </w:t>
      </w:r>
    </w:p>
    <w:p w14:paraId="36456CCF" w14:textId="191307E4" w:rsidR="00F13005" w:rsidRDefault="6A7CD61C" w:rsidP="5955991D">
      <w:pPr>
        <w:jc w:val="center"/>
        <w:rPr>
          <w:rFonts w:ascii="Arial" w:eastAsia="Arial" w:hAnsi="Arial" w:cs="Arial"/>
          <w:color w:val="000000" w:themeColor="text1"/>
          <w:sz w:val="24"/>
          <w:szCs w:val="24"/>
        </w:rPr>
      </w:pPr>
      <w:r w:rsidRPr="695C8359">
        <w:rPr>
          <w:rFonts w:ascii="Arial" w:eastAsia="Arial" w:hAnsi="Arial" w:cs="Arial"/>
          <w:color w:val="000000" w:themeColor="text1"/>
          <w:sz w:val="24"/>
          <w:szCs w:val="24"/>
        </w:rPr>
        <w:t>To-Do L</w:t>
      </w:r>
      <w:r w:rsidR="40D93063" w:rsidRPr="695C8359">
        <w:rPr>
          <w:rFonts w:ascii="Arial" w:eastAsia="Arial" w:hAnsi="Arial" w:cs="Arial"/>
          <w:color w:val="000000" w:themeColor="text1"/>
          <w:sz w:val="24"/>
          <w:szCs w:val="24"/>
        </w:rPr>
        <w:t xml:space="preserve">ist </w:t>
      </w:r>
      <w:r w:rsidR="1D071B59" w:rsidRPr="695C8359">
        <w:rPr>
          <w:rFonts w:ascii="Arial" w:eastAsia="Arial" w:hAnsi="Arial" w:cs="Arial"/>
          <w:color w:val="000000" w:themeColor="text1"/>
          <w:sz w:val="24"/>
          <w:szCs w:val="24"/>
        </w:rPr>
        <w:t xml:space="preserve">template </w:t>
      </w:r>
      <w:r w:rsidR="40D93063" w:rsidRPr="695C8359">
        <w:rPr>
          <w:rFonts w:ascii="Arial" w:eastAsia="Arial" w:hAnsi="Arial" w:cs="Arial"/>
          <w:color w:val="000000" w:themeColor="text1"/>
          <w:sz w:val="24"/>
          <w:szCs w:val="24"/>
        </w:rPr>
        <w:t>for Supervisors</w:t>
      </w:r>
    </w:p>
    <w:p w14:paraId="7B0C9788" w14:textId="1CC5F864" w:rsidR="00F13005" w:rsidRDefault="32868470" w:rsidP="77FC8332">
      <w:pPr>
        <w:jc w:val="center"/>
        <w:rPr>
          <w:rFonts w:ascii="Arial" w:eastAsia="Arial" w:hAnsi="Arial" w:cs="Arial"/>
          <w:color w:val="000000" w:themeColor="text1"/>
          <w:sz w:val="24"/>
          <w:szCs w:val="24"/>
        </w:rPr>
      </w:pPr>
      <w:r w:rsidRPr="5955991D">
        <w:rPr>
          <w:rFonts w:ascii="Arial" w:eastAsia="Arial" w:hAnsi="Arial" w:cs="Arial"/>
          <w:i/>
          <w:iCs/>
          <w:color w:val="000000" w:themeColor="text1"/>
          <w:sz w:val="18"/>
          <w:szCs w:val="18"/>
        </w:rPr>
        <w:t xml:space="preserve">Create your customized To-Do list </w:t>
      </w:r>
      <w:r w:rsidR="06247E18" w:rsidRPr="5955991D">
        <w:rPr>
          <w:rFonts w:ascii="Arial" w:eastAsia="Arial" w:hAnsi="Arial" w:cs="Arial"/>
          <w:i/>
          <w:iCs/>
          <w:color w:val="000000" w:themeColor="text1"/>
          <w:sz w:val="18"/>
          <w:szCs w:val="18"/>
        </w:rPr>
        <w:t>depending</w:t>
      </w:r>
      <w:r w:rsidRPr="5955991D">
        <w:rPr>
          <w:rFonts w:ascii="Arial" w:eastAsia="Arial" w:hAnsi="Arial" w:cs="Arial"/>
          <w:i/>
          <w:iCs/>
          <w:color w:val="000000" w:themeColor="text1"/>
          <w:sz w:val="18"/>
          <w:szCs w:val="18"/>
        </w:rPr>
        <w:t xml:space="preserve"> on your department needs</w:t>
      </w:r>
      <w:r w:rsidR="6F307F02" w:rsidRPr="5955991D">
        <w:rPr>
          <w:rFonts w:ascii="Arial" w:eastAsia="Arial" w:hAnsi="Arial" w:cs="Arial"/>
          <w:i/>
          <w:iCs/>
          <w:color w:val="000000" w:themeColor="text1"/>
          <w:sz w:val="18"/>
          <w:szCs w:val="18"/>
        </w:rPr>
        <w:t xml:space="preserve"> and role’s specific.</w:t>
      </w:r>
      <w:r w:rsidR="2C06AECE">
        <w:br/>
      </w:r>
      <w:r w:rsidR="6F307F02" w:rsidRPr="5955991D">
        <w:rPr>
          <w:rFonts w:ascii="Arial" w:eastAsia="Arial" w:hAnsi="Arial" w:cs="Arial"/>
          <w:i/>
          <w:iCs/>
          <w:color w:val="000000" w:themeColor="text1"/>
          <w:sz w:val="18"/>
          <w:szCs w:val="18"/>
        </w:rPr>
        <w:t xml:space="preserve">Contact </w:t>
      </w:r>
      <w:hyperlink r:id="rId8">
        <w:r w:rsidR="6F307F02" w:rsidRPr="5955991D">
          <w:rPr>
            <w:rStyle w:val="Hyperlink"/>
            <w:rFonts w:ascii="Arial" w:eastAsia="Arial" w:hAnsi="Arial" w:cs="Arial"/>
            <w:i/>
            <w:iCs/>
            <w:sz w:val="18"/>
            <w:szCs w:val="18"/>
          </w:rPr>
          <w:t>onboarding@slcc.edu</w:t>
        </w:r>
      </w:hyperlink>
      <w:r w:rsidR="6F307F02" w:rsidRPr="5955991D">
        <w:rPr>
          <w:rFonts w:ascii="Arial" w:eastAsia="Arial" w:hAnsi="Arial" w:cs="Arial"/>
          <w:i/>
          <w:iCs/>
          <w:color w:val="000000" w:themeColor="text1"/>
          <w:sz w:val="18"/>
          <w:szCs w:val="18"/>
        </w:rPr>
        <w:t xml:space="preserve"> for support.</w:t>
      </w:r>
      <w:r w:rsidR="2C06AECE">
        <w:br/>
      </w:r>
    </w:p>
    <w:p w14:paraId="211A31DE" w14:textId="7C5A43CD" w:rsidR="00F13005" w:rsidRDefault="40D93063" w:rsidP="14A6AEEA">
      <w:pPr>
        <w:jc w:val="center"/>
      </w:pPr>
      <w:r w:rsidRPr="5955991D">
        <w:rPr>
          <w:rFonts w:ascii="Arial" w:eastAsia="Arial" w:hAnsi="Arial" w:cs="Arial"/>
          <w:b/>
          <w:bCs/>
          <w:color w:val="000000" w:themeColor="text1"/>
          <w:sz w:val="24"/>
          <w:szCs w:val="24"/>
          <w:u w:val="single"/>
        </w:rPr>
        <w:t xml:space="preserve">Before </w:t>
      </w:r>
      <w:r w:rsidR="6AD8EB1C" w:rsidRPr="5955991D">
        <w:rPr>
          <w:rFonts w:ascii="Arial" w:eastAsia="Arial" w:hAnsi="Arial" w:cs="Arial"/>
          <w:b/>
          <w:bCs/>
          <w:color w:val="000000" w:themeColor="text1"/>
          <w:sz w:val="24"/>
          <w:szCs w:val="24"/>
          <w:u w:val="single"/>
        </w:rPr>
        <w:t>D</w:t>
      </w:r>
      <w:r w:rsidRPr="5955991D">
        <w:rPr>
          <w:rFonts w:ascii="Arial" w:eastAsia="Arial" w:hAnsi="Arial" w:cs="Arial"/>
          <w:b/>
          <w:bCs/>
          <w:color w:val="000000" w:themeColor="text1"/>
          <w:sz w:val="24"/>
          <w:szCs w:val="24"/>
          <w:u w:val="single"/>
        </w:rPr>
        <w:t>ay 1</w:t>
      </w:r>
    </w:p>
    <w:p w14:paraId="67B04DBA" w14:textId="3E7FFF33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HR:</w:t>
      </w:r>
    </w:p>
    <w:p w14:paraId="13A1AA09" w14:textId="77777777" w:rsidR="00996689" w:rsidRPr="00996689" w:rsidRDefault="00996689" w:rsidP="5955991D">
      <w:pPr>
        <w:pStyle w:val="ListParagraph"/>
        <w:numPr>
          <w:ilvl w:val="0"/>
          <w:numId w:val="7"/>
        </w:numPr>
        <w:tabs>
          <w:tab w:val="left" w:pos="720"/>
        </w:tabs>
        <w:rPr>
          <w:rStyle w:val="eop"/>
        </w:rPr>
      </w:pPr>
      <w:r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ubmit </w:t>
      </w:r>
      <w:hyperlink r:id="rId9" w:anchor="/form/5071" w:tgtFrame="_blank" w:history="1">
        <w:r>
          <w:rPr>
            <w:rStyle w:val="normaltextrun"/>
            <w:rFonts w:ascii="Arial" w:hAnsi="Arial" w:cs="Arial"/>
            <w:color w:val="0563C1"/>
            <w:sz w:val="20"/>
            <w:szCs w:val="20"/>
            <w:shd w:val="clear" w:color="auto" w:fill="FFFFFF"/>
          </w:rPr>
          <w:t>New, Rehire, Internal Hire Personnel Action Form</w:t>
        </w:r>
      </w:hyperlink>
      <w:r>
        <w:rPr>
          <w:rStyle w:val="normaltextru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(PAF) at least 3 business days before the planned hire date as HR recommends.</w:t>
      </w:r>
      <w:r>
        <w:rPr>
          <w:rStyle w:val="eop"/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</w:p>
    <w:p w14:paraId="1F135BCB" w14:textId="132BD546" w:rsidR="00F13005" w:rsidRDefault="40D93063" w:rsidP="5955991D">
      <w:pPr>
        <w:pStyle w:val="ListParagraph"/>
        <w:numPr>
          <w:ilvl w:val="0"/>
          <w:numId w:val="7"/>
        </w:numPr>
        <w:tabs>
          <w:tab w:val="left" w:pos="720"/>
        </w:tabs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Employee ID number (S-number) - </w:t>
      </w:r>
      <w:r w:rsidR="4CDDF9B2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Can be </w:t>
      </w: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obtain</w:t>
      </w:r>
      <w:r w:rsidR="679FDAA3" w:rsidRPr="5955991D">
        <w:rPr>
          <w:rFonts w:ascii="Arial" w:eastAsia="Arial" w:hAnsi="Arial" w:cs="Arial"/>
          <w:color w:val="000000" w:themeColor="text1"/>
          <w:sz w:val="20"/>
          <w:szCs w:val="20"/>
        </w:rPr>
        <w:t>ed</w:t>
      </w: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from HR front desk when turning in PAF: 801-957-4210</w:t>
      </w:r>
      <w:r w:rsidR="1FE771A5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or </w:t>
      </w:r>
      <w:hyperlink r:id="rId10">
        <w:r w:rsidR="1FE771A5" w:rsidRPr="5955991D">
          <w:rPr>
            <w:rStyle w:val="Hyperlink"/>
            <w:rFonts w:ascii="Arial" w:eastAsia="Arial" w:hAnsi="Arial" w:cs="Arial"/>
            <w:sz w:val="20"/>
            <w:szCs w:val="20"/>
          </w:rPr>
          <w:t>Retrieve Employee’s S-number</w:t>
        </w:r>
        <w:r w:rsidR="43C12DB1" w:rsidRPr="5955991D">
          <w:rPr>
            <w:rStyle w:val="Hyperlink"/>
            <w:rFonts w:ascii="Arial" w:eastAsia="Arial" w:hAnsi="Arial" w:cs="Arial"/>
            <w:sz w:val="20"/>
            <w:szCs w:val="20"/>
          </w:rPr>
          <w:t xml:space="preserve"> </w:t>
        </w:r>
        <w:r w:rsidR="1FE771A5" w:rsidRPr="5955991D">
          <w:rPr>
            <w:rStyle w:val="Hyperlink"/>
            <w:rFonts w:ascii="Arial" w:eastAsia="Arial" w:hAnsi="Arial" w:cs="Arial"/>
            <w:sz w:val="20"/>
            <w:szCs w:val="20"/>
          </w:rPr>
          <w:t xml:space="preserve">and </w:t>
        </w:r>
        <w:proofErr w:type="spellStart"/>
        <w:r w:rsidR="1FE771A5" w:rsidRPr="5955991D">
          <w:rPr>
            <w:rStyle w:val="Hyperlink"/>
            <w:rFonts w:ascii="Arial" w:eastAsia="Arial" w:hAnsi="Arial" w:cs="Arial"/>
            <w:sz w:val="20"/>
            <w:szCs w:val="20"/>
          </w:rPr>
          <w:t>MySLCC</w:t>
        </w:r>
        <w:proofErr w:type="spellEnd"/>
        <w:r w:rsidR="1FE771A5" w:rsidRPr="5955991D">
          <w:rPr>
            <w:rStyle w:val="Hyperlink"/>
            <w:rFonts w:ascii="Arial" w:eastAsia="Arial" w:hAnsi="Arial" w:cs="Arial"/>
            <w:sz w:val="20"/>
            <w:szCs w:val="20"/>
          </w:rPr>
          <w:t xml:space="preserve"> </w:t>
        </w:r>
        <w:r w:rsidR="7F39E43D" w:rsidRPr="5955991D">
          <w:rPr>
            <w:rStyle w:val="Hyperlink"/>
            <w:rFonts w:ascii="Arial" w:eastAsia="Arial" w:hAnsi="Arial" w:cs="Arial"/>
            <w:sz w:val="20"/>
            <w:szCs w:val="20"/>
          </w:rPr>
          <w:t>Username</w:t>
        </w:r>
      </w:hyperlink>
      <w:r w:rsidR="7F39E43D" w:rsidRPr="5955991D">
        <w:rPr>
          <w:rFonts w:ascii="Arial" w:eastAsia="Arial" w:hAnsi="Arial" w:cs="Arial"/>
          <w:color w:val="000000" w:themeColor="text1"/>
          <w:sz w:val="20"/>
          <w:szCs w:val="20"/>
        </w:rPr>
        <w:t>.</w:t>
      </w:r>
    </w:p>
    <w:p w14:paraId="678AA6F0" w14:textId="67567D71" w:rsidR="00F13005" w:rsidRDefault="49B1CB0D" w:rsidP="5955991D">
      <w:pPr>
        <w:pStyle w:val="ListParagraph"/>
        <w:numPr>
          <w:ilvl w:val="0"/>
          <w:numId w:val="7"/>
        </w:numPr>
        <w:tabs>
          <w:tab w:val="left" w:pos="720"/>
        </w:tabs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Confirm</w:t>
      </w:r>
      <w:r w:rsidR="00996689">
        <w:rPr>
          <w:rFonts w:ascii="Arial" w:eastAsia="Arial" w:hAnsi="Arial" w:cs="Arial"/>
          <w:color w:val="000000" w:themeColor="text1"/>
          <w:sz w:val="20"/>
          <w:szCs w:val="20"/>
        </w:rPr>
        <w:t xml:space="preserve"> with</w:t>
      </w: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your new</w:t>
      </w:r>
      <w:r w:rsidR="0EB5E28E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employee</w:t>
      </w:r>
      <w:r w:rsidR="00996689">
        <w:rPr>
          <w:rFonts w:ascii="Arial" w:eastAsia="Arial" w:hAnsi="Arial" w:cs="Arial"/>
          <w:color w:val="000000" w:themeColor="text1"/>
          <w:sz w:val="20"/>
          <w:szCs w:val="20"/>
        </w:rPr>
        <w:t xml:space="preserve"> that they</w:t>
      </w:r>
      <w:r w:rsidR="0EB5E28E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32FA9C0B" w:rsidRPr="5955991D">
        <w:rPr>
          <w:rFonts w:ascii="Arial" w:eastAsia="Arial" w:hAnsi="Arial" w:cs="Arial"/>
          <w:color w:val="000000" w:themeColor="text1"/>
          <w:sz w:val="20"/>
          <w:szCs w:val="20"/>
        </w:rPr>
        <w:t>ha</w:t>
      </w:r>
      <w:r w:rsidR="00996689">
        <w:rPr>
          <w:rFonts w:ascii="Arial" w:eastAsia="Arial" w:hAnsi="Arial" w:cs="Arial"/>
          <w:color w:val="000000" w:themeColor="text1"/>
          <w:sz w:val="20"/>
          <w:szCs w:val="20"/>
        </w:rPr>
        <w:t>d</w:t>
      </w:r>
      <w:r w:rsidR="32FA9C0B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booked an</w:t>
      </w:r>
      <w:r w:rsidR="236AC7D5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in-person</w:t>
      </w:r>
      <w:r w:rsidR="0EB5E28E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hyperlink r:id="rId11">
        <w:r w:rsidR="0EB5E28E" w:rsidRPr="5955991D">
          <w:rPr>
            <w:rStyle w:val="Hyperlink"/>
            <w:rFonts w:ascii="Arial" w:eastAsia="Arial" w:hAnsi="Arial" w:cs="Arial"/>
            <w:sz w:val="20"/>
            <w:szCs w:val="20"/>
          </w:rPr>
          <w:t>I-9 Verification Appointment</w:t>
        </w:r>
      </w:hyperlink>
      <w:r w:rsidR="49BF5017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62B2E25E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at the Taylorsville Redwood campus </w:t>
      </w:r>
      <w:r w:rsidR="0EB5E28E" w:rsidRPr="5955991D">
        <w:rPr>
          <w:rFonts w:ascii="Arial" w:eastAsia="Arial" w:hAnsi="Arial" w:cs="Arial"/>
          <w:color w:val="000000" w:themeColor="text1"/>
          <w:sz w:val="20"/>
          <w:szCs w:val="20"/>
        </w:rPr>
        <w:t>before</w:t>
      </w:r>
      <w:r w:rsidR="6279B896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or on their hire date.</w:t>
      </w:r>
      <w:r w:rsidR="29043DA6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7D65737F" w14:textId="0637015E" w:rsidR="00F13005" w:rsidRDefault="06BBAE1E" w:rsidP="77FC8332">
      <w:pPr>
        <w:pStyle w:val="ListParagraph"/>
        <w:numPr>
          <w:ilvl w:val="0"/>
          <w:numId w:val="7"/>
        </w:numPr>
        <w:tabs>
          <w:tab w:val="left" w:pos="720"/>
        </w:tabs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Access to </w:t>
      </w:r>
      <w:r w:rsidR="40D93063" w:rsidRPr="5955991D">
        <w:rPr>
          <w:rFonts w:ascii="Arial" w:eastAsia="Arial" w:hAnsi="Arial" w:cs="Arial"/>
          <w:color w:val="000000" w:themeColor="text1"/>
          <w:sz w:val="20"/>
          <w:szCs w:val="20"/>
        </w:rPr>
        <w:t>PARS</w:t>
      </w:r>
      <w:r w:rsidR="00996689">
        <w:rPr>
          <w:rFonts w:ascii="Arial" w:eastAsia="Arial" w:hAnsi="Arial" w:cs="Arial"/>
          <w:color w:val="000000" w:themeColor="text1"/>
          <w:sz w:val="20"/>
          <w:szCs w:val="20"/>
        </w:rPr>
        <w:t>/</w:t>
      </w:r>
      <w:r w:rsidR="00996689" w:rsidRPr="5955991D">
        <w:rPr>
          <w:rFonts w:ascii="Arial" w:eastAsia="Arial" w:hAnsi="Arial" w:cs="Arial"/>
          <w:color w:val="000000" w:themeColor="text1"/>
          <w:sz w:val="20"/>
          <w:szCs w:val="20"/>
        </w:rPr>
        <w:t>Applicant Tracking System</w:t>
      </w:r>
      <w:r w:rsidR="00996689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40D93063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(ATS) </w:t>
      </w:r>
      <w:r w:rsidR="332139EE" w:rsidRPr="5955991D">
        <w:rPr>
          <w:rFonts w:ascii="Arial" w:eastAsia="Arial" w:hAnsi="Arial" w:cs="Arial"/>
          <w:color w:val="000000" w:themeColor="text1"/>
          <w:sz w:val="20"/>
          <w:szCs w:val="20"/>
        </w:rPr>
        <w:t>if</w:t>
      </w:r>
      <w:r w:rsidR="40D93063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needed - HR Employment: 801-957-4210</w:t>
      </w:r>
      <w:r w:rsidR="5B0906E1" w:rsidRPr="5955991D">
        <w:rPr>
          <w:rFonts w:ascii="Arial" w:eastAsia="Arial" w:hAnsi="Arial" w:cs="Arial"/>
          <w:color w:val="000000" w:themeColor="text1"/>
          <w:sz w:val="20"/>
          <w:szCs w:val="20"/>
        </w:rPr>
        <w:t>.</w:t>
      </w:r>
    </w:p>
    <w:p w14:paraId="3497DB10" w14:textId="3F31E19C" w:rsidR="00F13005" w:rsidRDefault="548D23E4" w:rsidP="5955991D">
      <w:pPr>
        <w:pStyle w:val="ListParagraph"/>
        <w:numPr>
          <w:ilvl w:val="0"/>
          <w:numId w:val="7"/>
        </w:numPr>
        <w:tabs>
          <w:tab w:val="left" w:pos="720"/>
        </w:tabs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S</w:t>
      </w:r>
      <w:r w:rsidR="40D93063"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ubmit official transcripts (if applicable) to HR within 30 days: </w:t>
      </w:r>
      <w:hyperlink r:id="rId12">
        <w:r w:rsidR="40D93063" w:rsidRPr="7CC9C30F">
          <w:rPr>
            <w:rStyle w:val="Hyperlink"/>
            <w:rFonts w:ascii="Arial" w:eastAsia="Arial" w:hAnsi="Arial" w:cs="Arial"/>
            <w:sz w:val="20"/>
            <w:szCs w:val="20"/>
          </w:rPr>
          <w:t>hr@slcc.edu</w:t>
        </w:r>
      </w:hyperlink>
      <w:r w:rsidR="47C4416F" w:rsidRPr="7CC9C30F">
        <w:rPr>
          <w:rFonts w:ascii="Arial" w:eastAsia="Arial" w:hAnsi="Arial" w:cs="Arial"/>
          <w:sz w:val="20"/>
          <w:szCs w:val="20"/>
        </w:rPr>
        <w:t xml:space="preserve">. </w:t>
      </w:r>
    </w:p>
    <w:p w14:paraId="45CB0A71" w14:textId="282CEA9C" w:rsidR="3C574061" w:rsidRDefault="3C574061" w:rsidP="7CC9C30F">
      <w:pPr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Employee</w:t>
      </w:r>
      <w:r w:rsidR="00996689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’s</w:t>
      </w:r>
      <w:r w:rsidRPr="1CF39F5E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S</w:t>
      </w:r>
      <w:r w:rsidR="00996689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-</w:t>
      </w:r>
      <w:r w:rsidRPr="1CF39F5E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Number </w:t>
      </w:r>
      <w:r w:rsidR="00996689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(SID) </w:t>
      </w:r>
      <w:r w:rsidRPr="1CF39F5E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and </w:t>
      </w:r>
      <w:proofErr w:type="spellStart"/>
      <w:r w:rsidRPr="1CF39F5E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MySLCC</w:t>
      </w:r>
      <w:proofErr w:type="spellEnd"/>
      <w:r w:rsidRPr="1CF39F5E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Username:</w:t>
      </w:r>
    </w:p>
    <w:p w14:paraId="7B4DB4D1" w14:textId="68C25B9D" w:rsidR="4BCC69AC" w:rsidRDefault="006E41CB" w:rsidP="7CC9C30F">
      <w:pPr>
        <w:pStyle w:val="ListParagraph"/>
        <w:numPr>
          <w:ilvl w:val="0"/>
          <w:numId w:val="1"/>
        </w:numPr>
        <w:tabs>
          <w:tab w:val="left" w:pos="720"/>
        </w:tabs>
        <w:rPr>
          <w:rFonts w:eastAsiaTheme="minorEastAsia"/>
          <w:color w:val="000000" w:themeColor="text1"/>
          <w:sz w:val="20"/>
          <w:szCs w:val="20"/>
        </w:rPr>
      </w:pPr>
      <w:hyperlink r:id="rId13">
        <w:r w:rsidR="4BCC69AC" w:rsidRPr="1CF39F5E">
          <w:rPr>
            <w:rStyle w:val="Hyperlink"/>
            <w:rFonts w:ascii="Arial" w:eastAsia="Arial" w:hAnsi="Arial" w:cs="Arial"/>
            <w:sz w:val="20"/>
            <w:szCs w:val="20"/>
          </w:rPr>
          <w:t xml:space="preserve">Retrieve Employee’s S-number and </w:t>
        </w:r>
        <w:proofErr w:type="spellStart"/>
        <w:r w:rsidR="4BCC69AC" w:rsidRPr="1CF39F5E">
          <w:rPr>
            <w:rStyle w:val="Hyperlink"/>
            <w:rFonts w:ascii="Arial" w:eastAsia="Arial" w:hAnsi="Arial" w:cs="Arial"/>
            <w:sz w:val="20"/>
            <w:szCs w:val="20"/>
          </w:rPr>
          <w:t>MySLCC</w:t>
        </w:r>
        <w:proofErr w:type="spellEnd"/>
        <w:r w:rsidR="4BCC69AC" w:rsidRPr="1CF39F5E">
          <w:rPr>
            <w:rStyle w:val="Hyperlink"/>
            <w:rFonts w:ascii="Arial" w:eastAsia="Arial" w:hAnsi="Arial" w:cs="Arial"/>
            <w:sz w:val="20"/>
            <w:szCs w:val="20"/>
          </w:rPr>
          <w:t xml:space="preserve"> Username</w:t>
        </w:r>
      </w:hyperlink>
    </w:p>
    <w:p w14:paraId="4D89AF23" w14:textId="29418B26" w:rsidR="00F13005" w:rsidRDefault="2C06AECE">
      <w:r w:rsidRPr="1CF39F5E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IT Requests:</w:t>
      </w:r>
    </w:p>
    <w:p w14:paraId="1AE47111" w14:textId="21A6425E" w:rsidR="7CC9C30F" w:rsidRDefault="7CC9C30F" w:rsidP="1CF39F5E">
      <w:pPr>
        <w:rPr>
          <w:rFonts w:ascii="Arial" w:eastAsia="Arial" w:hAnsi="Arial" w:cs="Arial"/>
          <w:sz w:val="20"/>
          <w:szCs w:val="20"/>
        </w:rPr>
      </w:pPr>
      <w:r w:rsidRPr="1CF39F5E">
        <w:rPr>
          <w:rFonts w:ascii="Arial" w:eastAsia="Arial" w:hAnsi="Arial" w:cs="Arial"/>
          <w:sz w:val="20"/>
          <w:szCs w:val="20"/>
        </w:rPr>
        <w:t>Before employee starts – order computer equipment i</w:t>
      </w:r>
      <w:r w:rsidR="00996689">
        <w:rPr>
          <w:rFonts w:ascii="Arial" w:eastAsia="Arial" w:hAnsi="Arial" w:cs="Arial"/>
          <w:sz w:val="20"/>
          <w:szCs w:val="20"/>
        </w:rPr>
        <w:t>f</w:t>
      </w:r>
      <w:r w:rsidRPr="1CF39F5E">
        <w:rPr>
          <w:rFonts w:ascii="Arial" w:eastAsia="Arial" w:hAnsi="Arial" w:cs="Arial"/>
          <w:sz w:val="20"/>
          <w:szCs w:val="20"/>
        </w:rPr>
        <w:t xml:space="preserve"> none is available or current equipment needs to be updated/replaced</w:t>
      </w:r>
    </w:p>
    <w:p w14:paraId="205ED239" w14:textId="42AFDEFB" w:rsidR="00F13005" w:rsidRDefault="40D93063"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  </w:t>
      </w:r>
      <w:r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SLCC IT Website: </w:t>
      </w:r>
      <w:hyperlink r:id="rId14">
        <w:r w:rsidRPr="5955991D">
          <w:rPr>
            <w:rStyle w:val="Hyperlink"/>
            <w:rFonts w:ascii="Arial" w:eastAsia="Arial" w:hAnsi="Arial" w:cs="Arial"/>
            <w:sz w:val="20"/>
            <w:szCs w:val="20"/>
          </w:rPr>
          <w:t>https://slcc.service-now.com/help/catalog_home.do</w:t>
        </w:r>
      </w:hyperlink>
    </w:p>
    <w:p w14:paraId="1D2C7040" w14:textId="37EFB756" w:rsidR="00F13005" w:rsidRDefault="40D93063" w:rsidP="7CC9C30F">
      <w:pPr>
        <w:pStyle w:val="ListParagraph"/>
        <w:numPr>
          <w:ilvl w:val="0"/>
          <w:numId w:val="7"/>
        </w:numPr>
        <w:tabs>
          <w:tab w:val="left" w:pos="720"/>
        </w:tabs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Email/Computer Access Form</w:t>
      </w:r>
      <w:r w:rsidR="3806CEB5"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 (Best Practice: submit right after you submitted a PAF)</w:t>
      </w:r>
    </w:p>
    <w:p w14:paraId="4BFF1E99" w14:textId="27D856FE" w:rsidR="7CC9C30F" w:rsidRDefault="7CC9C30F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Need S number to start completing this form</w:t>
      </w:r>
    </w:p>
    <w:p w14:paraId="07495090" w14:textId="7E4AFDDC" w:rsidR="1CF39F5E" w:rsidRDefault="1CF39F5E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DUO </w:t>
      </w:r>
      <w:r w:rsidR="00AA53D4" w:rsidRPr="00AA53D4">
        <w:rPr>
          <w:rFonts w:ascii="Arial" w:eastAsia="Arial" w:hAnsi="Arial" w:cs="Arial"/>
          <w:sz w:val="20"/>
          <w:szCs w:val="20"/>
        </w:rPr>
        <w:t xml:space="preserve">(need to know if employee has an iPhone or Android device)  </w:t>
      </w:r>
    </w:p>
    <w:p w14:paraId="2D71C1D4" w14:textId="2699C0AC" w:rsidR="00F13005" w:rsidRDefault="2C06AECE" w:rsidP="7CC9C30F">
      <w:pPr>
        <w:pStyle w:val="ListParagraph"/>
        <w:numPr>
          <w:ilvl w:val="0"/>
          <w:numId w:val="7"/>
        </w:numPr>
        <w:tabs>
          <w:tab w:val="left" w:pos="720"/>
        </w:tabs>
        <w:rPr>
          <w:rFonts w:eastAsiaTheme="minorEastAsia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Banner Access (as needed) (set up same as previous employee “name”</w:t>
      </w:r>
      <w:r w:rsidR="00AA53D4">
        <w:rPr>
          <w:rFonts w:ascii="Arial" w:eastAsia="Arial" w:hAnsi="Arial" w:cs="Arial"/>
          <w:color w:val="000000" w:themeColor="text1"/>
          <w:sz w:val="20"/>
          <w:szCs w:val="20"/>
        </w:rPr>
        <w:t xml:space="preserve"> or S#</w:t>
      </w: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)</w:t>
      </w:r>
    </w:p>
    <w:p w14:paraId="3B4F228E" w14:textId="59C8E12F" w:rsidR="00F13005" w:rsidRPr="00AA53D4" w:rsidRDefault="2C06AECE" w:rsidP="6CE92886">
      <w:pPr>
        <w:pStyle w:val="ListParagraph"/>
        <w:numPr>
          <w:ilvl w:val="0"/>
          <w:numId w:val="7"/>
        </w:numPr>
        <w:tabs>
          <w:tab w:val="left" w:pos="720"/>
        </w:tabs>
        <w:rPr>
          <w:color w:val="000000" w:themeColor="text1"/>
          <w:sz w:val="20"/>
          <w:szCs w:val="20"/>
        </w:rPr>
      </w:pPr>
      <w:r w:rsidRPr="6CE92886">
        <w:rPr>
          <w:rFonts w:ascii="Arial" w:eastAsia="Arial" w:hAnsi="Arial" w:cs="Arial"/>
          <w:color w:val="000000" w:themeColor="text1"/>
          <w:sz w:val="20"/>
          <w:szCs w:val="20"/>
        </w:rPr>
        <w:t>Phones (setup as needed)</w:t>
      </w:r>
    </w:p>
    <w:p w14:paraId="0A73B6F9" w14:textId="7C771981" w:rsidR="00AA53D4" w:rsidRDefault="00AA53D4" w:rsidP="6CE92886">
      <w:pPr>
        <w:pStyle w:val="ListParagraph"/>
        <w:numPr>
          <w:ilvl w:val="0"/>
          <w:numId w:val="7"/>
        </w:numPr>
        <w:tabs>
          <w:tab w:val="left" w:pos="720"/>
        </w:tabs>
        <w:rPr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Long Distance Code</w:t>
      </w:r>
      <w:r w:rsidR="009D55DC">
        <w:rPr>
          <w:rFonts w:ascii="Arial" w:eastAsia="Arial" w:hAnsi="Arial" w:cs="Arial"/>
          <w:color w:val="000000" w:themeColor="text1"/>
          <w:sz w:val="20"/>
          <w:szCs w:val="20"/>
        </w:rPr>
        <w:t xml:space="preserve"> (as needed)</w:t>
      </w:r>
    </w:p>
    <w:p w14:paraId="02D66161" w14:textId="48A3B809" w:rsidR="00F13005" w:rsidRDefault="2C06AECE" w:rsidP="6CE92886">
      <w:pPr>
        <w:pStyle w:val="ListParagraph"/>
        <w:numPr>
          <w:ilvl w:val="0"/>
          <w:numId w:val="7"/>
        </w:numPr>
        <w:tabs>
          <w:tab w:val="left" w:pos="720"/>
        </w:tabs>
      </w:pPr>
      <w:proofErr w:type="spellStart"/>
      <w:r w:rsidRPr="6CE92886">
        <w:rPr>
          <w:rFonts w:ascii="Arial" w:eastAsia="Arial" w:hAnsi="Arial" w:cs="Arial"/>
          <w:color w:val="000000" w:themeColor="text1"/>
          <w:sz w:val="20"/>
          <w:szCs w:val="20"/>
        </w:rPr>
        <w:t>Etrieve</w:t>
      </w:r>
      <w:proofErr w:type="spellEnd"/>
      <w:r w:rsidRPr="6CE92886">
        <w:rPr>
          <w:rFonts w:ascii="Arial" w:eastAsia="Arial" w:hAnsi="Arial" w:cs="Arial"/>
          <w:color w:val="000000" w:themeColor="text1"/>
          <w:sz w:val="20"/>
          <w:szCs w:val="20"/>
        </w:rPr>
        <w:t xml:space="preserve"> (as needed)</w:t>
      </w:r>
    </w:p>
    <w:p w14:paraId="273728A0" w14:textId="7373A1CD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proofErr w:type="spellStart"/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Xmedius</w:t>
      </w:r>
      <w:proofErr w:type="spellEnd"/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 (as needed)</w:t>
      </w:r>
    </w:p>
    <w:p w14:paraId="2957A0BC" w14:textId="18950E31" w:rsidR="00F13005" w:rsidRDefault="2C06AECE" w:rsidP="14A6AEEA">
      <w:pPr>
        <w:ind w:left="160" w:hanging="160"/>
      </w:pPr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SLCC IT Helpdesk:</w:t>
      </w: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hyperlink r:id="rId15" w:history="1">
        <w:r w:rsidR="00D77BB2" w:rsidRPr="00D73EFD">
          <w:rPr>
            <w:rStyle w:val="Hyperlink"/>
            <w:rFonts w:ascii="Arial" w:eastAsia="Arial" w:hAnsi="Arial" w:cs="Arial"/>
            <w:b/>
            <w:bCs/>
            <w:sz w:val="20"/>
            <w:szCs w:val="20"/>
          </w:rPr>
          <w:t>help.desk</w:t>
        </w:r>
        <w:r w:rsidR="00D77BB2" w:rsidRPr="00D73EFD">
          <w:rPr>
            <w:rStyle w:val="Hyperlink"/>
            <w:rFonts w:ascii="Arial" w:eastAsia="Arial" w:hAnsi="Arial" w:cs="Arial"/>
            <w:sz w:val="20"/>
            <w:szCs w:val="20"/>
          </w:rPr>
          <w:t>@slcc.edu</w:t>
        </w:r>
      </w:hyperlink>
      <w:r w:rsidRPr="14A6AEEA">
        <w:rPr>
          <w:rFonts w:ascii="Arial" w:eastAsia="Arial" w:hAnsi="Arial" w:cs="Arial"/>
          <w:color w:val="666666"/>
          <w:sz w:val="20"/>
          <w:szCs w:val="20"/>
        </w:rPr>
        <w:t xml:space="preserve"> </w:t>
      </w: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801-957-5555</w:t>
      </w:r>
      <w:r w:rsidR="00D77BB2">
        <w:rPr>
          <w:rFonts w:ascii="Arial" w:eastAsia="Arial" w:hAnsi="Arial" w:cs="Arial"/>
          <w:color w:val="000000" w:themeColor="text1"/>
          <w:sz w:val="20"/>
          <w:szCs w:val="20"/>
        </w:rPr>
        <w:t xml:space="preserve"> or visit TB121</w:t>
      </w:r>
    </w:p>
    <w:p w14:paraId="53299F9F" w14:textId="294E2147" w:rsidR="40D93063" w:rsidRDefault="40D93063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sz w:val="20"/>
          <w:szCs w:val="20"/>
        </w:rPr>
      </w:pPr>
      <w:r w:rsidRPr="009D55DC">
        <w:rPr>
          <w:rFonts w:ascii="Arial" w:eastAsia="Arial" w:hAnsi="Arial" w:cs="Arial"/>
          <w:sz w:val="20"/>
          <w:szCs w:val="20"/>
        </w:rPr>
        <w:t>Remote Access – VPN</w:t>
      </w:r>
      <w:r w:rsidR="009D55DC">
        <w:rPr>
          <w:rFonts w:ascii="Arial" w:eastAsia="Arial" w:hAnsi="Arial" w:cs="Arial"/>
          <w:sz w:val="20"/>
          <w:szCs w:val="20"/>
        </w:rPr>
        <w:t xml:space="preserve"> (as needed)</w:t>
      </w:r>
    </w:p>
    <w:p w14:paraId="355F7277" w14:textId="3AE0A5A5" w:rsidR="00D77BB2" w:rsidRPr="009D55DC" w:rsidRDefault="00D77BB2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Set up </w:t>
      </w:r>
      <w:proofErr w:type="spellStart"/>
      <w:r>
        <w:rPr>
          <w:rFonts w:ascii="Arial" w:eastAsia="Arial" w:hAnsi="Arial" w:cs="Arial"/>
          <w:sz w:val="20"/>
          <w:szCs w:val="20"/>
        </w:rPr>
        <w:t>eduroam@slcc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Wi-Fi</w:t>
      </w:r>
    </w:p>
    <w:p w14:paraId="5B3D8F48" w14:textId="1F533B4A" w:rsidR="3C574061" w:rsidRDefault="3C574061" w:rsidP="5955991D">
      <w:pPr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</w:pPr>
      <w:proofErr w:type="spellStart"/>
      <w:r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OneCard</w:t>
      </w:r>
      <w:proofErr w:type="spellEnd"/>
    </w:p>
    <w:p w14:paraId="17063528" w14:textId="1F069A89" w:rsidR="3C574061" w:rsidRDefault="3C574061" w:rsidP="1CF39F5E">
      <w:pPr>
        <w:pStyle w:val="ListParagraph"/>
        <w:numPr>
          <w:ilvl w:val="0"/>
          <w:numId w:val="2"/>
        </w:numPr>
        <w:tabs>
          <w:tab w:val="left" w:pos="720"/>
        </w:tabs>
        <w:rPr>
          <w:rFonts w:eastAsiaTheme="minorEastAsia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Employee ID Card/</w:t>
      </w:r>
      <w:proofErr w:type="spellStart"/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OneCard</w:t>
      </w:r>
      <w:proofErr w:type="spellEnd"/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  <w:r w:rsidR="009D55DC">
        <w:rPr>
          <w:rFonts w:ascii="Arial" w:eastAsia="Arial" w:hAnsi="Arial" w:cs="Arial"/>
          <w:color w:val="000000" w:themeColor="text1"/>
          <w:sz w:val="20"/>
          <w:szCs w:val="20"/>
        </w:rPr>
        <w:t xml:space="preserve">form </w:t>
      </w: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(completed by employee through the onboarding system). Employee gets </w:t>
      </w:r>
      <w:proofErr w:type="spellStart"/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OneCard</w:t>
      </w:r>
      <w:proofErr w:type="spellEnd"/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 in one of the </w:t>
      </w:r>
      <w:hyperlink r:id="rId16">
        <w:r w:rsidRPr="1CF39F5E">
          <w:rPr>
            <w:rStyle w:val="Hyperlink"/>
            <w:rFonts w:ascii="Arial" w:eastAsia="Arial" w:hAnsi="Arial" w:cs="Arial"/>
            <w:sz w:val="20"/>
            <w:szCs w:val="20"/>
          </w:rPr>
          <w:t>ID Center locations</w:t>
        </w:r>
      </w:hyperlink>
      <w:r w:rsidR="009D55DC">
        <w:rPr>
          <w:rFonts w:ascii="Arial" w:eastAsia="Arial" w:hAnsi="Arial" w:cs="Arial"/>
          <w:color w:val="000000" w:themeColor="text1"/>
          <w:sz w:val="20"/>
          <w:szCs w:val="20"/>
        </w:rPr>
        <w:t xml:space="preserve"> and </w:t>
      </w:r>
      <w:r w:rsidRPr="009D55DC">
        <w:rPr>
          <w:rFonts w:ascii="Arial" w:eastAsia="Arial" w:hAnsi="Arial" w:cs="Arial"/>
          <w:sz w:val="20"/>
          <w:szCs w:val="20"/>
        </w:rPr>
        <w:t>have ID photo taken</w:t>
      </w:r>
      <w:r w:rsidR="009D55DC" w:rsidRPr="009D55DC">
        <w:rPr>
          <w:rFonts w:ascii="Arial" w:eastAsia="Arial" w:hAnsi="Arial" w:cs="Arial"/>
          <w:sz w:val="20"/>
          <w:szCs w:val="20"/>
        </w:rPr>
        <w:t>.</w:t>
      </w:r>
    </w:p>
    <w:p w14:paraId="1525D2ED" w14:textId="5D50FD58" w:rsidR="3C574061" w:rsidRDefault="3C574061" w:rsidP="5955991D">
      <w:pPr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</w:pPr>
      <w:r w:rsidRPr="6CE92886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Parking Services: </w:t>
      </w:r>
      <w:hyperlink r:id="rId17">
        <w:r w:rsidR="6CE92886" w:rsidRPr="6CE92886">
          <w:rPr>
            <w:rStyle w:val="Hyperlink"/>
            <w:rFonts w:ascii="Arial" w:eastAsia="Arial" w:hAnsi="Arial" w:cs="Arial"/>
            <w:sz w:val="20"/>
            <w:szCs w:val="20"/>
          </w:rPr>
          <w:t>https://www.slcc.edu/parking/parking-permits/employee-permits.aspx</w:t>
        </w:r>
      </w:hyperlink>
      <w:r w:rsidR="6CE92886" w:rsidRPr="6CE92886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006E0BF1" w14:textId="261C01C8" w:rsidR="3C574061" w:rsidRDefault="3C574061" w:rsidP="7CC9C30F">
      <w:pPr>
        <w:pStyle w:val="ListParagraph"/>
        <w:numPr>
          <w:ilvl w:val="0"/>
          <w:numId w:val="2"/>
        </w:numPr>
        <w:tabs>
          <w:tab w:val="left" w:pos="720"/>
        </w:tabs>
        <w:rPr>
          <w:rFonts w:eastAsiaTheme="minorEastAsia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Parking Permit form in the Employee Records Onboarding system contains the instructions only. Employees apply for parking permit in the </w:t>
      </w:r>
      <w:hyperlink r:id="rId18">
        <w:r w:rsidRPr="7CC9C30F">
          <w:rPr>
            <w:rStyle w:val="Hyperlink"/>
            <w:rFonts w:ascii="Arial" w:eastAsia="Arial" w:hAnsi="Arial" w:cs="Arial"/>
            <w:sz w:val="20"/>
            <w:szCs w:val="20"/>
          </w:rPr>
          <w:t>Parking Management System</w:t>
        </w:r>
      </w:hyperlink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 through </w:t>
      </w:r>
      <w:proofErr w:type="spellStart"/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MySLCC</w:t>
      </w:r>
      <w:proofErr w:type="spellEnd"/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 log-in </w:t>
      </w: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lastRenderedPageBreak/>
        <w:t xml:space="preserve">then click Employee tab. If a new hire does not have access to </w:t>
      </w:r>
      <w:proofErr w:type="spellStart"/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MySLCC</w:t>
      </w:r>
      <w:proofErr w:type="spellEnd"/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 and cannot access </w:t>
      </w:r>
      <w:r w:rsidR="3E6CE6E6" w:rsidRPr="7CC9C30F">
        <w:rPr>
          <w:rFonts w:ascii="Arial" w:eastAsia="Arial" w:hAnsi="Arial" w:cs="Arial"/>
          <w:color w:val="000000" w:themeColor="text1"/>
          <w:sz w:val="20"/>
          <w:szCs w:val="20"/>
        </w:rPr>
        <w:t>the Parking Management System by the 1</w:t>
      </w:r>
      <w:r w:rsidR="3E6CE6E6" w:rsidRPr="7CC9C30F">
        <w:rPr>
          <w:rFonts w:ascii="Arial" w:eastAsia="Arial" w:hAnsi="Arial" w:cs="Arial"/>
          <w:color w:val="000000" w:themeColor="text1"/>
          <w:sz w:val="20"/>
          <w:szCs w:val="20"/>
          <w:vertAlign w:val="superscript"/>
        </w:rPr>
        <w:t>st</w:t>
      </w:r>
      <w:r w:rsidR="3E6CE6E6"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 day on campus, you as a supervisor, please, make sure your employee receives the instructions from you </w:t>
      </w:r>
      <w:proofErr w:type="spellStart"/>
      <w:r w:rsidR="3E6CE6E6" w:rsidRPr="7CC9C30F">
        <w:rPr>
          <w:rFonts w:ascii="Arial" w:eastAsia="Arial" w:hAnsi="Arial" w:cs="Arial"/>
          <w:color w:val="000000" w:themeColor="text1"/>
          <w:sz w:val="20"/>
          <w:szCs w:val="20"/>
        </w:rPr>
        <w:t>where</w:t>
      </w:r>
      <w:proofErr w:type="spellEnd"/>
      <w:r w:rsidR="3E6CE6E6"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 to park and where to go. Contact Parking Services </w:t>
      </w:r>
      <w:r w:rsidR="6CE92886"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801-957-4011 </w:t>
      </w:r>
      <w:r w:rsidR="3E6CE6E6"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if needed to prevent parking tickets for your new employee on the first days. </w:t>
      </w:r>
    </w:p>
    <w:p w14:paraId="4C3D32CB" w14:textId="19252053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Key Office: </w:t>
      </w:r>
      <w:hyperlink r:id="rId19">
        <w:r w:rsidRPr="14A6AEEA">
          <w:rPr>
            <w:rStyle w:val="Hyperlink"/>
            <w:rFonts w:ascii="Arial" w:eastAsia="Arial" w:hAnsi="Arial" w:cs="Arial"/>
            <w:sz w:val="20"/>
            <w:szCs w:val="20"/>
          </w:rPr>
          <w:t>https://i.slcc.edu/facilities/departments/keyshop.aspx</w:t>
        </w:r>
      </w:hyperlink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  </w:t>
      </w:r>
    </w:p>
    <w:p w14:paraId="569A5A6D" w14:textId="20BF4377" w:rsidR="00F13005" w:rsidRDefault="2C06AECE" w:rsidP="7CC9C30F">
      <w:pPr>
        <w:pStyle w:val="ListParagraph"/>
        <w:numPr>
          <w:ilvl w:val="0"/>
          <w:numId w:val="7"/>
        </w:numPr>
        <w:tabs>
          <w:tab w:val="left" w:pos="720"/>
        </w:tabs>
      </w:pPr>
      <w:proofErr w:type="spellStart"/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Prox</w:t>
      </w:r>
      <w:proofErr w:type="spellEnd"/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 Card/Key Fob (collect room, office and door info </w:t>
      </w:r>
      <w:r w:rsidR="00D77BB2">
        <w:rPr>
          <w:rFonts w:ascii="Arial" w:eastAsia="Arial" w:hAnsi="Arial" w:cs="Arial"/>
          <w:color w:val="000000" w:themeColor="text1"/>
          <w:sz w:val="20"/>
          <w:szCs w:val="20"/>
        </w:rPr>
        <w:t xml:space="preserve">and </w:t>
      </w:r>
      <w:r w:rsidR="00D77BB2"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communicate the type of access/offices to a new hire </w:t>
      </w: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before completing this form)  </w:t>
      </w:r>
    </w:p>
    <w:p w14:paraId="0215EE61" w14:textId="5DF9B15A" w:rsidR="40D93063" w:rsidRDefault="40D93063" w:rsidP="7CC9C30F">
      <w:pPr>
        <w:pStyle w:val="ListParagraph"/>
        <w:numPr>
          <w:ilvl w:val="0"/>
          <w:numId w:val="7"/>
        </w:numPr>
        <w:tabs>
          <w:tab w:val="left" w:pos="720"/>
        </w:tabs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Keys (Key Request Form)</w:t>
      </w:r>
    </w:p>
    <w:p w14:paraId="593CC7FD" w14:textId="66AB1A4B" w:rsidR="7CC9C30F" w:rsidRDefault="7CC9C30F" w:rsidP="7CC9C30F">
      <w:pPr>
        <w:pStyle w:val="ListParagraph"/>
        <w:numPr>
          <w:ilvl w:val="0"/>
          <w:numId w:val="7"/>
        </w:numPr>
        <w:tabs>
          <w:tab w:val="left" w:pos="720"/>
        </w:tabs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24/7 access requires VP approval</w:t>
      </w:r>
    </w:p>
    <w:p w14:paraId="215EA640" w14:textId="35A9E77E" w:rsidR="7CC9C30F" w:rsidRDefault="7CC9C30F" w:rsidP="7CC9C30F">
      <w:pPr>
        <w:pStyle w:val="ListParagraph"/>
        <w:numPr>
          <w:ilvl w:val="0"/>
          <w:numId w:val="7"/>
        </w:numPr>
        <w:tabs>
          <w:tab w:val="left" w:pos="720"/>
        </w:tabs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Physical keys/fob will be picked up from the Key Office</w:t>
      </w:r>
      <w:r w:rsidR="009D55DC">
        <w:rPr>
          <w:rFonts w:ascii="Arial" w:eastAsia="Arial" w:hAnsi="Arial" w:cs="Arial"/>
          <w:color w:val="000000" w:themeColor="text1"/>
          <w:sz w:val="20"/>
          <w:szCs w:val="20"/>
        </w:rPr>
        <w:t xml:space="preserve"> locations (If Taylorsville Redwood campus, refer to </w:t>
      </w: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the Gunderson Building</w:t>
      </w:r>
    </w:p>
    <w:p w14:paraId="4388904A" w14:textId="04C669B8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Budget Office: </w:t>
      </w:r>
      <w:hyperlink r:id="rId20">
        <w:r w:rsidRPr="14A6AEEA">
          <w:rPr>
            <w:rStyle w:val="Hyperlink"/>
            <w:rFonts w:ascii="Arial" w:eastAsia="Arial" w:hAnsi="Arial" w:cs="Arial"/>
            <w:sz w:val="20"/>
            <w:szCs w:val="20"/>
          </w:rPr>
          <w:t>https://i.slcc.edu/budget/forms.aspx</w:t>
        </w:r>
      </w:hyperlink>
      <w:r w:rsidRPr="14A6AEEA">
        <w:rPr>
          <w:rFonts w:ascii="Arial" w:eastAsia="Arial" w:hAnsi="Arial" w:cs="Arial"/>
          <w:color w:val="1155CC"/>
          <w:sz w:val="20"/>
          <w:szCs w:val="20"/>
          <w:u w:val="single"/>
        </w:rPr>
        <w:t xml:space="preserve"> </w:t>
      </w:r>
    </w:p>
    <w:p w14:paraId="4FB8EA3C" w14:textId="274C9A4E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Purchasing Card </w:t>
      </w:r>
      <w:r w:rsidR="00D77BB2">
        <w:rPr>
          <w:rFonts w:ascii="Arial" w:eastAsia="Arial" w:hAnsi="Arial" w:cs="Arial"/>
          <w:color w:val="000000" w:themeColor="text1"/>
          <w:sz w:val="20"/>
          <w:szCs w:val="20"/>
        </w:rPr>
        <w:t xml:space="preserve">(P-Card) </w:t>
      </w: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(as needed)</w:t>
      </w:r>
    </w:p>
    <w:p w14:paraId="06EBC1A4" w14:textId="162B56CA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Printing Services/Copy Center: </w:t>
      </w:r>
      <w:hyperlink r:id="rId21">
        <w:r w:rsidRPr="14A6AEEA">
          <w:rPr>
            <w:rStyle w:val="Hyperlink"/>
            <w:rFonts w:ascii="Arial" w:eastAsia="Arial" w:hAnsi="Arial" w:cs="Arial"/>
            <w:sz w:val="20"/>
            <w:szCs w:val="20"/>
          </w:rPr>
          <w:t>https://www.slcc.edu/printingservices/order-online.aspx</w:t>
        </w:r>
      </w:hyperlink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76A33BA2" w14:textId="74EF079C" w:rsidR="00F13005" w:rsidRDefault="2C06AECE" w:rsidP="7CC9C30F">
      <w:pPr>
        <w:pStyle w:val="ListParagraph"/>
        <w:numPr>
          <w:ilvl w:val="0"/>
          <w:numId w:val="7"/>
        </w:numPr>
        <w:tabs>
          <w:tab w:val="left" w:pos="720"/>
        </w:tabs>
        <w:rPr>
          <w:rFonts w:eastAsiaTheme="minorEastAsia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Copy Code and setting up the printers, requests to </w:t>
      </w:r>
      <w:hyperlink r:id="rId22">
        <w:r w:rsidRPr="7CC9C30F">
          <w:rPr>
            <w:rStyle w:val="Hyperlink"/>
            <w:rFonts w:ascii="Arial" w:eastAsia="Arial" w:hAnsi="Arial" w:cs="Arial"/>
            <w:sz w:val="20"/>
            <w:szCs w:val="20"/>
          </w:rPr>
          <w:t>copiers@slcc.edu</w:t>
        </w:r>
      </w:hyperlink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7471E4A9" w14:textId="73BDB5A4" w:rsidR="2C06AECE" w:rsidRDefault="2C06AECE" w:rsidP="7CC9C30F">
      <w:pPr>
        <w:pStyle w:val="ListParagraph"/>
        <w:numPr>
          <w:ilvl w:val="0"/>
          <w:numId w:val="7"/>
        </w:numPr>
        <w:tabs>
          <w:tab w:val="left" w:pos="720"/>
        </w:tabs>
        <w:rPr>
          <w:rFonts w:eastAsiaTheme="minorEastAsia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Set up connection to network Printers, print to copy machine and scan option (program printers)</w:t>
      </w:r>
    </w:p>
    <w:p w14:paraId="7773FFD2" w14:textId="5680A590" w:rsidR="00F13005" w:rsidRDefault="2C06AECE" w:rsidP="6CE92886">
      <w:pPr>
        <w:pStyle w:val="ListParagraph"/>
        <w:numPr>
          <w:ilvl w:val="0"/>
          <w:numId w:val="7"/>
        </w:numPr>
        <w:tabs>
          <w:tab w:val="left" w:pos="720"/>
        </w:tabs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Stationery and Envelopes (department may already have a supply)</w:t>
      </w:r>
    </w:p>
    <w:p w14:paraId="116E576A" w14:textId="4AFDA6BC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Business Cards</w:t>
      </w:r>
    </w:p>
    <w:p w14:paraId="680327F1" w14:textId="60D13F36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Institutional Marketing: </w:t>
      </w:r>
      <w:hyperlink r:id="rId23">
        <w:r w:rsidRPr="14A6AEEA">
          <w:rPr>
            <w:rStyle w:val="Hyperlink"/>
            <w:rFonts w:ascii="Arial" w:eastAsia="Arial" w:hAnsi="Arial" w:cs="Arial"/>
            <w:sz w:val="20"/>
            <w:szCs w:val="20"/>
          </w:rPr>
          <w:t>https://i.slcc.edu/institutionalmarketing/requests.aspx</w:t>
        </w:r>
      </w:hyperlink>
      <w:r w:rsidRPr="14A6AEEA">
        <w:rPr>
          <w:rFonts w:ascii="Arial" w:eastAsia="Arial" w:hAnsi="Arial" w:cs="Arial"/>
          <w:color w:val="1155CC"/>
          <w:sz w:val="20"/>
          <w:szCs w:val="20"/>
          <w:u w:val="single"/>
        </w:rPr>
        <w:t xml:space="preserve"> </w:t>
      </w:r>
    </w:p>
    <w:p w14:paraId="7183061F" w14:textId="36D24C0A" w:rsidR="00F13005" w:rsidRDefault="2C06AECE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Headshot (if needed) </w:t>
      </w:r>
    </w:p>
    <w:p w14:paraId="637B4FF4" w14:textId="59660C5A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SLCC Today (should be added automatically)</w:t>
      </w:r>
    </w:p>
    <w:p w14:paraId="2029DEA1" w14:textId="7E5F0E8A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Staff Development: </w:t>
      </w:r>
      <w:hyperlink r:id="rId24">
        <w:r w:rsidRPr="14A6AEEA">
          <w:rPr>
            <w:rStyle w:val="Hyperlink"/>
            <w:rFonts w:ascii="Arial" w:eastAsia="Arial" w:hAnsi="Arial" w:cs="Arial"/>
            <w:sz w:val="20"/>
            <w:szCs w:val="20"/>
          </w:rPr>
          <w:t>https://i.slcc.edu/staff-development/bruin-beginnings.aspx</w:t>
        </w:r>
      </w:hyperlink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1D1BD7FB" w14:textId="4D87D251" w:rsidR="00F13005" w:rsidRPr="00D77BB2" w:rsidRDefault="00D77BB2" w:rsidP="6CE92886">
      <w:pPr>
        <w:pStyle w:val="ListParagraph"/>
        <w:numPr>
          <w:ilvl w:val="0"/>
          <w:numId w:val="7"/>
        </w:numPr>
        <w:tabs>
          <w:tab w:val="left" w:pos="720"/>
        </w:tabs>
      </w:pPr>
      <w:r>
        <w:rPr>
          <w:rFonts w:ascii="Arial" w:eastAsia="Arial" w:hAnsi="Arial" w:cs="Arial"/>
          <w:color w:val="000000" w:themeColor="text1"/>
          <w:sz w:val="20"/>
          <w:szCs w:val="20"/>
        </w:rPr>
        <w:t xml:space="preserve">Bruin Beginnings: </w:t>
      </w:r>
      <w:r w:rsidR="2C06AECE" w:rsidRPr="6CE92886">
        <w:rPr>
          <w:rFonts w:ascii="Arial" w:eastAsia="Arial" w:hAnsi="Arial" w:cs="Arial"/>
          <w:color w:val="000000" w:themeColor="text1"/>
          <w:sz w:val="20"/>
          <w:szCs w:val="20"/>
        </w:rPr>
        <w:t xml:space="preserve">New Staff Orientation 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>and Resources info</w:t>
      </w:r>
      <w:r w:rsidR="2C06AECE" w:rsidRPr="6CE92886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6E9C4E75" w14:textId="769F9D63" w:rsidR="00D77BB2" w:rsidRDefault="00D77BB2" w:rsidP="00D77BB2">
      <w:pPr>
        <w:tabs>
          <w:tab w:val="left" w:pos="720"/>
        </w:tabs>
      </w:pPr>
      <w:r w:rsidRPr="00D77BB2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Faculty Development:</w:t>
      </w:r>
      <w:r>
        <w:t xml:space="preserve"> </w:t>
      </w:r>
      <w:hyperlink r:id="rId25" w:history="1">
        <w:r w:rsidRPr="00D73EFD">
          <w:rPr>
            <w:rStyle w:val="Hyperlink"/>
          </w:rPr>
          <w:t>https://faculty.slcc.edu/faculty-development/new-faculty-cohort-program.aspx</w:t>
        </w:r>
      </w:hyperlink>
      <w:r>
        <w:t xml:space="preserve"> </w:t>
      </w:r>
    </w:p>
    <w:p w14:paraId="6465CBFC" w14:textId="71F43481" w:rsidR="00D77BB2" w:rsidRDefault="00D77BB2" w:rsidP="00D77BB2">
      <w:pPr>
        <w:pStyle w:val="ListParagraph"/>
        <w:numPr>
          <w:ilvl w:val="0"/>
          <w:numId w:val="7"/>
        </w:numPr>
        <w:tabs>
          <w:tab w:val="left" w:pos="720"/>
        </w:tabs>
      </w:pPr>
      <w:r>
        <w:rPr>
          <w:rFonts w:ascii="Arial" w:eastAsia="Arial" w:hAnsi="Arial" w:cs="Arial"/>
          <w:color w:val="000000" w:themeColor="text1"/>
          <w:sz w:val="20"/>
          <w:szCs w:val="20"/>
        </w:rPr>
        <w:t>New Faculty Cohort Program and Orientation</w:t>
      </w:r>
    </w:p>
    <w:p w14:paraId="09274861" w14:textId="7FE522B5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Other Departments:</w:t>
      </w:r>
    </w:p>
    <w:p w14:paraId="21FCA8A1" w14:textId="2D5C6DB5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Payroll: Time Approval and/or Proxy: </w:t>
      </w:r>
      <w:hyperlink r:id="rId26">
        <w:r w:rsidRPr="14A6AEEA">
          <w:rPr>
            <w:rStyle w:val="Hyperlink"/>
            <w:rFonts w:ascii="Arial" w:eastAsia="Arial" w:hAnsi="Arial" w:cs="Arial"/>
            <w:sz w:val="20"/>
            <w:szCs w:val="20"/>
          </w:rPr>
          <w:t>https://i.slcc.edu/payroll/</w:t>
        </w:r>
      </w:hyperlink>
    </w:p>
    <w:p w14:paraId="7008E4DE" w14:textId="2DABE716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SLCC Buy Access/Approval </w:t>
      </w:r>
      <w:r w:rsidR="00543120"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Purchasing </w:t>
      </w: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(as needed): </w:t>
      </w:r>
      <w:hyperlink r:id="rId27">
        <w:r w:rsidRPr="14A6AEEA">
          <w:rPr>
            <w:rStyle w:val="Hyperlink"/>
            <w:rFonts w:ascii="Arial" w:eastAsia="Arial" w:hAnsi="Arial" w:cs="Arial"/>
            <w:sz w:val="20"/>
            <w:szCs w:val="20"/>
          </w:rPr>
          <w:t>https://i.slcc.edu/purchasing/index.aspx</w:t>
        </w:r>
      </w:hyperlink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2A1D72BF" w14:textId="083E2209" w:rsidR="00F13005" w:rsidRDefault="2C06AECE" w:rsidP="7CC9C30F">
      <w:pPr>
        <w:pStyle w:val="ListParagraph"/>
        <w:numPr>
          <w:ilvl w:val="0"/>
          <w:numId w:val="7"/>
        </w:numPr>
        <w:tabs>
          <w:tab w:val="left" w:pos="720"/>
        </w:tabs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Bookstore gift card for SLCC gear: </w:t>
      </w:r>
      <w:hyperlink r:id="rId28">
        <w:r w:rsidRPr="7CC9C30F">
          <w:rPr>
            <w:rStyle w:val="Hyperlink"/>
            <w:rFonts w:ascii="Arial" w:eastAsia="Arial" w:hAnsi="Arial" w:cs="Arial"/>
            <w:sz w:val="20"/>
            <w:szCs w:val="20"/>
          </w:rPr>
          <w:t>http://slcc.bkstr.com/</w:t>
        </w:r>
      </w:hyperlink>
      <w:r w:rsidR="7CC9C30F" w:rsidRPr="7CC9C30F">
        <w:rPr>
          <w:rFonts w:ascii="Arial" w:eastAsia="Arial" w:hAnsi="Arial" w:cs="Arial"/>
          <w:sz w:val="20"/>
          <w:szCs w:val="20"/>
        </w:rPr>
        <w:t xml:space="preserve">  </w:t>
      </w:r>
    </w:p>
    <w:p w14:paraId="3F48ACCC" w14:textId="5DEC9D7D" w:rsidR="00543120" w:rsidRPr="00543120" w:rsidRDefault="2C06AECE">
      <w:pPr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</w:pPr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Home Department:</w:t>
      </w:r>
    </w:p>
    <w:p w14:paraId="3B452FDD" w14:textId="49F0107D" w:rsidR="00F13005" w:rsidRDefault="40D93063" w:rsidP="5955991D">
      <w:pPr>
        <w:pStyle w:val="ListParagraph"/>
        <w:numPr>
          <w:ilvl w:val="0"/>
          <w:numId w:val="6"/>
        </w:numPr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Org Chart Update (department/division/college)</w:t>
      </w:r>
    </w:p>
    <w:p w14:paraId="08DFB9F3" w14:textId="5D275490" w:rsidR="00F13005" w:rsidRDefault="40D93063" w:rsidP="5955991D">
      <w:pPr>
        <w:pStyle w:val="ListParagraph"/>
        <w:numPr>
          <w:ilvl w:val="0"/>
          <w:numId w:val="6"/>
        </w:numPr>
        <w:rPr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Directory (department/division/college)</w:t>
      </w:r>
    </w:p>
    <w:p w14:paraId="1838A7EE" w14:textId="33D9CBD7" w:rsidR="00F13005" w:rsidRDefault="40D93063" w:rsidP="5955991D">
      <w:pPr>
        <w:pStyle w:val="ListParagraph"/>
        <w:numPr>
          <w:ilvl w:val="0"/>
          <w:numId w:val="6"/>
        </w:numPr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Welcome Letter from Senior Leader (Division/Department Admin/Secretary)</w:t>
      </w:r>
    </w:p>
    <w:p w14:paraId="65755A69" w14:textId="019F01D1" w:rsidR="00F13005" w:rsidRDefault="40D93063" w:rsidP="5955991D">
      <w:pPr>
        <w:pStyle w:val="ListParagraph"/>
        <w:numPr>
          <w:ilvl w:val="0"/>
          <w:numId w:val="6"/>
        </w:numPr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Tour of SLCC prior to first day or on </w:t>
      </w:r>
      <w:r w:rsidR="00543120">
        <w:rPr>
          <w:rFonts w:ascii="Arial" w:eastAsia="Arial" w:hAnsi="Arial" w:cs="Arial"/>
          <w:color w:val="000000" w:themeColor="text1"/>
          <w:sz w:val="20"/>
          <w:szCs w:val="20"/>
        </w:rPr>
        <w:t>Day 1</w:t>
      </w:r>
    </w:p>
    <w:p w14:paraId="0FB4D4CC" w14:textId="53F4C0C3" w:rsidR="00F13005" w:rsidRPr="00543120" w:rsidRDefault="40D93063" w:rsidP="5955991D">
      <w:pPr>
        <w:pStyle w:val="ListParagraph"/>
        <w:numPr>
          <w:ilvl w:val="0"/>
          <w:numId w:val="6"/>
        </w:numPr>
        <w:rPr>
          <w:rFonts w:eastAsiaTheme="minorEastAsia"/>
          <w:color w:val="000000" w:themeColor="text1"/>
          <w:sz w:val="20"/>
          <w:szCs w:val="20"/>
          <w:u w:val="single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Announce position to team (Supervisor)</w:t>
      </w:r>
    </w:p>
    <w:p w14:paraId="178A11EB" w14:textId="77777777" w:rsidR="00543120" w:rsidRDefault="00543120" w:rsidP="00543120">
      <w:pPr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Workspace</w:t>
      </w:r>
    </w:p>
    <w:p w14:paraId="26DE1527" w14:textId="77777777" w:rsidR="00543120" w:rsidRDefault="00543120" w:rsidP="00543120">
      <w:pPr>
        <w:pStyle w:val="ListParagraph"/>
        <w:numPr>
          <w:ilvl w:val="0"/>
          <w:numId w:val="6"/>
        </w:numPr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Create Welcome sign</w:t>
      </w:r>
    </w:p>
    <w:p w14:paraId="30DE3629" w14:textId="77777777" w:rsidR="00543120" w:rsidRDefault="00543120" w:rsidP="00543120">
      <w:pPr>
        <w:pStyle w:val="ListParagraph"/>
        <w:numPr>
          <w:ilvl w:val="0"/>
          <w:numId w:val="6"/>
        </w:numPr>
        <w:rPr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lastRenderedPageBreak/>
        <w:t xml:space="preserve">Offer SLCC Swag 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>you may want to purchase at SLCC Bookstore</w:t>
      </w:r>
    </w:p>
    <w:p w14:paraId="6F93E376" w14:textId="6BA2F665" w:rsidR="00543120" w:rsidRPr="00543120" w:rsidRDefault="00543120" w:rsidP="00543120">
      <w:pPr>
        <w:pStyle w:val="ListParagraph"/>
        <w:numPr>
          <w:ilvl w:val="0"/>
          <w:numId w:val="6"/>
        </w:numPr>
        <w:rPr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Clean a </w:t>
      </w:r>
      <w:proofErr w:type="gramStart"/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work space</w:t>
      </w:r>
      <w:proofErr w:type="gramEnd"/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/employee’s desk </w:t>
      </w:r>
    </w:p>
    <w:p w14:paraId="638C8FFE" w14:textId="3966DCE6" w:rsidR="00F13005" w:rsidRDefault="40D93063" w:rsidP="5955991D">
      <w:pPr>
        <w:rPr>
          <w:rFonts w:ascii="Arial" w:eastAsia="Arial" w:hAnsi="Arial" w:cs="Arial"/>
          <w:b/>
          <w:bCs/>
          <w:color w:val="000000" w:themeColor="text1"/>
          <w:sz w:val="20"/>
          <w:szCs w:val="20"/>
          <w:u w:val="single"/>
        </w:rPr>
      </w:pPr>
      <w:r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  <w:u w:val="single"/>
        </w:rPr>
        <w:t>Instructions</w:t>
      </w:r>
      <w:r w:rsidR="073FE040"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  <w:u w:val="single"/>
        </w:rPr>
        <w:t xml:space="preserve"> for</w:t>
      </w:r>
      <w:r w:rsidR="7E805FBF"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  <w:u w:val="single"/>
        </w:rPr>
        <w:t xml:space="preserve"> </w:t>
      </w:r>
      <w:r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  <w:u w:val="single"/>
        </w:rPr>
        <w:t xml:space="preserve">new </w:t>
      </w:r>
      <w:r w:rsidR="108178BA"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  <w:u w:val="single"/>
        </w:rPr>
        <w:t>employees</w:t>
      </w:r>
      <w:r w:rsidR="5D5796F1"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  <w:u w:val="single"/>
        </w:rPr>
        <w:t xml:space="preserve"> on their first day</w:t>
      </w:r>
      <w:r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  <w:u w:val="single"/>
        </w:rPr>
        <w:t>:</w:t>
      </w:r>
    </w:p>
    <w:p w14:paraId="30B850CE" w14:textId="67B4AC04" w:rsidR="00F13005" w:rsidRDefault="762305D4" w:rsidP="5955991D">
      <w:pPr>
        <w:pStyle w:val="ListParagraph"/>
        <w:numPr>
          <w:ilvl w:val="0"/>
          <w:numId w:val="5"/>
        </w:numPr>
        <w:rPr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Confirm if I-9 Employment Verification completed or scheduled</w:t>
      </w:r>
    </w:p>
    <w:p w14:paraId="5BE9B0BD" w14:textId="41F94B99" w:rsidR="00F13005" w:rsidRDefault="3F37B73A" w:rsidP="5955991D">
      <w:pPr>
        <w:pStyle w:val="ListParagraph"/>
        <w:numPr>
          <w:ilvl w:val="0"/>
          <w:numId w:val="5"/>
        </w:numPr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First Day Schedule </w:t>
      </w:r>
    </w:p>
    <w:p w14:paraId="386AA171" w14:textId="608C666D" w:rsidR="00F13005" w:rsidRDefault="40D93063" w:rsidP="5955991D">
      <w:pPr>
        <w:pStyle w:val="ListParagraph"/>
        <w:numPr>
          <w:ilvl w:val="0"/>
          <w:numId w:val="5"/>
        </w:numPr>
        <w:rPr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Parking</w:t>
      </w:r>
    </w:p>
    <w:p w14:paraId="090A032F" w14:textId="3AF4E246" w:rsidR="00F13005" w:rsidRDefault="40D93063" w:rsidP="7CC9C30F">
      <w:pPr>
        <w:pStyle w:val="ListParagraph"/>
        <w:numPr>
          <w:ilvl w:val="0"/>
          <w:numId w:val="5"/>
        </w:numPr>
        <w:rPr>
          <w:rFonts w:eastAsiaTheme="minorEastAsia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Dress Code </w:t>
      </w:r>
      <w:r w:rsidR="00543120">
        <w:rPr>
          <w:rFonts w:ascii="Arial" w:eastAsia="Arial" w:hAnsi="Arial" w:cs="Arial"/>
          <w:color w:val="000000" w:themeColor="text1"/>
          <w:sz w:val="20"/>
          <w:szCs w:val="20"/>
        </w:rPr>
        <w:t>(if your department has one)</w:t>
      </w:r>
    </w:p>
    <w:p w14:paraId="6F46CD8F" w14:textId="3AFC64D0" w:rsidR="00F13005" w:rsidRPr="00543120" w:rsidRDefault="00543120" w:rsidP="7CC9C30F">
      <w:pPr>
        <w:pStyle w:val="ListParagraph"/>
        <w:numPr>
          <w:ilvl w:val="0"/>
          <w:numId w:val="5"/>
        </w:numPr>
        <w:rPr>
          <w:rFonts w:eastAsiaTheme="minorEastAsia"/>
          <w:sz w:val="20"/>
          <w:szCs w:val="20"/>
          <w:u w:val="single"/>
        </w:rPr>
      </w:pPr>
      <w:r w:rsidRPr="00543120">
        <w:rPr>
          <w:rFonts w:ascii="Arial" w:eastAsia="Arial" w:hAnsi="Arial" w:cs="Arial"/>
          <w:sz w:val="20"/>
          <w:szCs w:val="20"/>
        </w:rPr>
        <w:t xml:space="preserve">Helpful </w:t>
      </w:r>
      <w:r w:rsidR="40D93063" w:rsidRPr="00543120">
        <w:rPr>
          <w:rFonts w:ascii="Arial" w:eastAsia="Arial" w:hAnsi="Arial" w:cs="Arial"/>
          <w:sz w:val="20"/>
          <w:szCs w:val="20"/>
        </w:rPr>
        <w:t xml:space="preserve">Contact </w:t>
      </w:r>
      <w:r w:rsidRPr="00543120">
        <w:rPr>
          <w:rFonts w:ascii="Arial" w:eastAsia="Arial" w:hAnsi="Arial" w:cs="Arial"/>
          <w:sz w:val="20"/>
          <w:szCs w:val="20"/>
        </w:rPr>
        <w:t>i</w:t>
      </w:r>
      <w:r w:rsidR="40D93063" w:rsidRPr="00543120">
        <w:rPr>
          <w:rFonts w:ascii="Arial" w:eastAsia="Arial" w:hAnsi="Arial" w:cs="Arial"/>
          <w:sz w:val="20"/>
          <w:szCs w:val="20"/>
        </w:rPr>
        <w:t>nfo</w:t>
      </w:r>
      <w:r w:rsidRPr="00543120">
        <w:rPr>
          <w:rFonts w:ascii="Arial" w:eastAsia="Arial" w:hAnsi="Arial" w:cs="Arial"/>
          <w:sz w:val="20"/>
          <w:szCs w:val="20"/>
        </w:rPr>
        <w:t xml:space="preserve"> for an employee (Administrative assistant, supervisor, </w:t>
      </w:r>
      <w:proofErr w:type="spellStart"/>
      <w:r w:rsidRPr="00543120">
        <w:rPr>
          <w:rFonts w:ascii="Arial" w:eastAsia="Arial" w:hAnsi="Arial" w:cs="Arial"/>
          <w:sz w:val="20"/>
          <w:szCs w:val="20"/>
        </w:rPr>
        <w:t>etc</w:t>
      </w:r>
      <w:proofErr w:type="spellEnd"/>
      <w:r w:rsidRPr="00543120">
        <w:rPr>
          <w:rFonts w:ascii="Arial" w:eastAsia="Arial" w:hAnsi="Arial" w:cs="Arial"/>
          <w:sz w:val="20"/>
          <w:szCs w:val="20"/>
        </w:rPr>
        <w:t>)</w:t>
      </w:r>
    </w:p>
    <w:p w14:paraId="4492B991" w14:textId="1618B4E4" w:rsidR="00F13005" w:rsidRDefault="40D93063" w:rsidP="7CC9C30F">
      <w:pPr>
        <w:pStyle w:val="ListParagraph"/>
        <w:numPr>
          <w:ilvl w:val="0"/>
          <w:numId w:val="5"/>
        </w:numPr>
        <w:rPr>
          <w:rFonts w:eastAsiaTheme="minorEastAsia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Assign a buddy </w:t>
      </w:r>
      <w:r w:rsidR="00543120">
        <w:rPr>
          <w:rFonts w:ascii="Arial" w:eastAsia="Arial" w:hAnsi="Arial" w:cs="Arial"/>
          <w:color w:val="000000" w:themeColor="text1"/>
          <w:sz w:val="20"/>
          <w:szCs w:val="20"/>
        </w:rPr>
        <w:t>(optional)</w:t>
      </w:r>
    </w:p>
    <w:p w14:paraId="5D455417" w14:textId="1763992B" w:rsidR="00F13005" w:rsidRDefault="40D93063" w:rsidP="5955991D">
      <w:pPr>
        <w:pStyle w:val="ListParagraph"/>
        <w:numPr>
          <w:ilvl w:val="0"/>
          <w:numId w:val="5"/>
        </w:numPr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Where to park (parking map), temporary parking instructions</w:t>
      </w:r>
    </w:p>
    <w:p w14:paraId="1CCEBBEE" w14:textId="4CE0392A" w:rsidR="00F13005" w:rsidRDefault="40D93063" w:rsidP="7CC9C30F">
      <w:pPr>
        <w:pStyle w:val="ListParagraph"/>
        <w:numPr>
          <w:ilvl w:val="0"/>
          <w:numId w:val="5"/>
        </w:numPr>
        <w:rPr>
          <w:rFonts w:eastAsiaTheme="minorEastAsia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Get ready computer/laptop and accessories </w:t>
      </w:r>
    </w:p>
    <w:p w14:paraId="323ABE0C" w14:textId="64B976A9" w:rsidR="00F13005" w:rsidRDefault="40D93063" w:rsidP="5955991D">
      <w:pPr>
        <w:pStyle w:val="ListParagraph"/>
        <w:numPr>
          <w:ilvl w:val="0"/>
          <w:numId w:val="5"/>
        </w:numPr>
        <w:rPr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Pre-First Day Training Plan (Supervisor)</w:t>
      </w:r>
    </w:p>
    <w:p w14:paraId="16CBCCB3" w14:textId="08594F17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Remote/Hybrid Work Checklist:</w:t>
      </w:r>
    </w:p>
    <w:p w14:paraId="544E8DDE" w14:textId="6BB987A8" w:rsidR="00F13005" w:rsidRDefault="40D93063" w:rsidP="1CF39F5E">
      <w:pPr>
        <w:pStyle w:val="ListParagraph"/>
        <w:numPr>
          <w:ilvl w:val="0"/>
          <w:numId w:val="4"/>
        </w:numPr>
        <w:rPr>
          <w:rFonts w:eastAsiaTheme="minorEastAsia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sz w:val="20"/>
          <w:szCs w:val="20"/>
        </w:rPr>
        <w:t>Laptop</w:t>
      </w:r>
    </w:p>
    <w:p w14:paraId="4D2DC066" w14:textId="323E5FCA" w:rsidR="00F13005" w:rsidRDefault="40D93063" w:rsidP="1CF39F5E">
      <w:pPr>
        <w:pStyle w:val="ListParagraph"/>
        <w:numPr>
          <w:ilvl w:val="0"/>
          <w:numId w:val="4"/>
        </w:numPr>
        <w:rPr>
          <w:rFonts w:eastAsiaTheme="minorEastAsia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sz w:val="20"/>
          <w:szCs w:val="20"/>
        </w:rPr>
        <w:t>Monitor (optional)</w:t>
      </w:r>
    </w:p>
    <w:p w14:paraId="5EB95E64" w14:textId="6A3067BF" w:rsidR="00F13005" w:rsidRDefault="40D93063" w:rsidP="1CF39F5E">
      <w:pPr>
        <w:pStyle w:val="ListParagraph"/>
        <w:numPr>
          <w:ilvl w:val="0"/>
          <w:numId w:val="4"/>
        </w:numPr>
        <w:rPr>
          <w:rFonts w:eastAsiaTheme="minorEastAsia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Mouse/keyboard</w:t>
      </w:r>
    </w:p>
    <w:p w14:paraId="52039470" w14:textId="5F2FE5B7" w:rsidR="00F13005" w:rsidRDefault="40D93063" w:rsidP="5955991D">
      <w:pPr>
        <w:pStyle w:val="ListParagraph"/>
        <w:numPr>
          <w:ilvl w:val="0"/>
          <w:numId w:val="4"/>
        </w:numPr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Headset</w:t>
      </w:r>
    </w:p>
    <w:p w14:paraId="5F082216" w14:textId="467608CB" w:rsidR="00F13005" w:rsidRDefault="40D93063" w:rsidP="5955991D">
      <w:pPr>
        <w:pStyle w:val="ListParagraph"/>
        <w:numPr>
          <w:ilvl w:val="0"/>
          <w:numId w:val="4"/>
        </w:numPr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Office supplies (notebook, pens, etc.)</w:t>
      </w:r>
    </w:p>
    <w:p w14:paraId="27B8DD0F" w14:textId="0B307BF2" w:rsidR="00F13005" w:rsidRDefault="40D93063" w:rsidP="7CC9C30F">
      <w:pPr>
        <w:pStyle w:val="ListParagraph"/>
        <w:numPr>
          <w:ilvl w:val="0"/>
          <w:numId w:val="4"/>
        </w:numPr>
        <w:rPr>
          <w:rFonts w:eastAsiaTheme="minorEastAsia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Remote Access/VPN</w:t>
      </w:r>
    </w:p>
    <w:p w14:paraId="7872C7B4" w14:textId="57DE83E0" w:rsidR="00F13005" w:rsidRDefault="40D93063" w:rsidP="5955991D">
      <w:pPr>
        <w:pStyle w:val="ListParagraph"/>
        <w:numPr>
          <w:ilvl w:val="0"/>
          <w:numId w:val="4"/>
        </w:numPr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Set up Jabber to receive calls</w:t>
      </w:r>
    </w:p>
    <w:p w14:paraId="7247A04D" w14:textId="64340FD4" w:rsidR="00F13005" w:rsidRDefault="40D93063" w:rsidP="5955991D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Inventory form</w:t>
      </w:r>
    </w:p>
    <w:p w14:paraId="467AADFA" w14:textId="4B6DB180" w:rsidR="0675364B" w:rsidRDefault="0675364B">
      <w:r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Employee Records Onboarding system: </w:t>
      </w:r>
      <w:hyperlink r:id="rId29">
        <w:r w:rsidRPr="5955991D">
          <w:rPr>
            <w:rStyle w:val="Hyperlink"/>
            <w:rFonts w:ascii="Arial" w:eastAsia="Arial" w:hAnsi="Arial" w:cs="Arial"/>
            <w:sz w:val="20"/>
            <w:szCs w:val="20"/>
          </w:rPr>
          <w:t>https://jobs.slcc.edu/hr</w:t>
        </w:r>
      </w:hyperlink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3B28CEB1" w14:textId="4F9D47BE" w:rsidR="0675364B" w:rsidRDefault="0675364B" w:rsidP="1CF39F5E">
      <w:pPr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Employee submits new hire onboarding forms to Employee Records Onboarding System. Note: supervisors can login to check completion but do not need to submit anything. </w:t>
      </w:r>
      <w:r>
        <w:br/>
      </w:r>
      <w:r>
        <w:br/>
      </w: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Employee records Username = PARS (Applicant Tracking System) Username.</w:t>
      </w:r>
      <w:r w:rsidR="1CF39F5E"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 (</w:t>
      </w: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Username and password are the same for the website when they applied for the position.)</w:t>
      </w:r>
      <w:r>
        <w:br/>
      </w: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Please note, Employee Records Username is different from </w:t>
      </w:r>
      <w:proofErr w:type="spellStart"/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MySLCC</w:t>
      </w:r>
      <w:proofErr w:type="spellEnd"/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 username.</w:t>
      </w:r>
      <w:r>
        <w:br/>
      </w:r>
      <w:r>
        <w:br/>
      </w: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Forms collected in Employee Records Onboarding: </w:t>
      </w:r>
    </w:p>
    <w:p w14:paraId="6C67D362" w14:textId="1A5007AC" w:rsidR="0675364B" w:rsidRDefault="00F71D4A" w:rsidP="5955991D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>
        <w:rPr>
          <w:rFonts w:ascii="Arial" w:eastAsia="Arial" w:hAnsi="Arial" w:cs="Arial"/>
          <w:color w:val="000000" w:themeColor="text1"/>
          <w:sz w:val="20"/>
          <w:szCs w:val="20"/>
        </w:rPr>
        <w:t xml:space="preserve">Form </w:t>
      </w:r>
      <w:r w:rsidR="0675364B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I-9 </w:t>
      </w:r>
    </w:p>
    <w:p w14:paraId="330E06ED" w14:textId="7AF1B457" w:rsidR="00F71D4A" w:rsidRPr="00F71D4A" w:rsidRDefault="00F71D4A" w:rsidP="7CC9C30F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00F71D4A">
        <w:rPr>
          <w:rFonts w:ascii="Arial" w:eastAsia="Arial" w:hAnsi="Arial" w:cs="Arial"/>
          <w:color w:val="000000" w:themeColor="text1"/>
          <w:sz w:val="20"/>
          <w:szCs w:val="20"/>
        </w:rPr>
        <w:t>Direct Deposit Authorization form</w:t>
      </w:r>
      <w:r>
        <w:rPr>
          <w:rFonts w:ascii="Arial" w:eastAsia="Arial" w:hAnsi="Arial" w:cs="Arial"/>
          <w:color w:val="000000" w:themeColor="text1"/>
          <w:sz w:val="20"/>
          <w:szCs w:val="20"/>
        </w:rPr>
        <w:t xml:space="preserve"> (Employee needs to upload a picture of either one: voided check, Direct Deposit Authorization Form or Direct Deposit Letter given by their financial institution)</w:t>
      </w:r>
    </w:p>
    <w:p w14:paraId="2A3293CB" w14:textId="78D42CCA" w:rsidR="0675364B" w:rsidRDefault="0675364B" w:rsidP="7CC9C30F">
      <w:pPr>
        <w:pStyle w:val="ListParagraph"/>
        <w:numPr>
          <w:ilvl w:val="0"/>
          <w:numId w:val="7"/>
        </w:numPr>
        <w:tabs>
          <w:tab w:val="left" w:pos="720"/>
        </w:tabs>
        <w:rPr>
          <w:rFonts w:eastAsiaTheme="minorEastAsia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 xml:space="preserve">Social Security Card Request </w:t>
      </w:r>
      <w:r w:rsidR="00F71D4A">
        <w:rPr>
          <w:rFonts w:ascii="Arial" w:eastAsia="Arial" w:hAnsi="Arial" w:cs="Arial"/>
          <w:color w:val="000000" w:themeColor="text1"/>
          <w:sz w:val="20"/>
          <w:szCs w:val="20"/>
        </w:rPr>
        <w:t xml:space="preserve">form </w:t>
      </w: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(</w:t>
      </w:r>
      <w:r w:rsidR="00F71D4A">
        <w:rPr>
          <w:rFonts w:ascii="Arial" w:eastAsia="Arial" w:hAnsi="Arial" w:cs="Arial"/>
          <w:color w:val="000000" w:themeColor="text1"/>
          <w:sz w:val="20"/>
          <w:szCs w:val="20"/>
        </w:rPr>
        <w:t xml:space="preserve">Employee needs to upload an image of their SSC </w:t>
      </w: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for Payroll purposes)</w:t>
      </w:r>
    </w:p>
    <w:p w14:paraId="2EEF4E30" w14:textId="2A016980" w:rsidR="0675364B" w:rsidRDefault="0675364B" w:rsidP="5955991D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W-4</w:t>
      </w:r>
    </w:p>
    <w:p w14:paraId="553BA542" w14:textId="43AEAEB5" w:rsidR="0675364B" w:rsidRDefault="0675364B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SLCC Parking instructions and regulations</w:t>
      </w:r>
    </w:p>
    <w:p w14:paraId="5639486F" w14:textId="4A2D44B5" w:rsidR="0675364B" w:rsidRDefault="0675364B" w:rsidP="5955991D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proofErr w:type="spellStart"/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OneCard</w:t>
      </w:r>
      <w:proofErr w:type="spellEnd"/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instructions</w:t>
      </w:r>
    </w:p>
    <w:p w14:paraId="2B7FFAC4" w14:textId="23755421" w:rsidR="0675364B" w:rsidRDefault="0675364B" w:rsidP="5955991D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Employee Information Sheet</w:t>
      </w:r>
    </w:p>
    <w:p w14:paraId="5F7DF5D2" w14:textId="161B59B7" w:rsidR="0675364B" w:rsidRDefault="0675364B" w:rsidP="1CF39F5E">
      <w:pPr>
        <w:pStyle w:val="ListParagraph"/>
        <w:numPr>
          <w:ilvl w:val="0"/>
          <w:numId w:val="7"/>
        </w:numPr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Conditions of Employment</w:t>
      </w:r>
    </w:p>
    <w:p w14:paraId="6A423F97" w14:textId="10C5F027" w:rsidR="0675364B" w:rsidRDefault="0675364B" w:rsidP="1CF39F5E">
      <w:pPr>
        <w:pStyle w:val="ListParagraph"/>
        <w:numPr>
          <w:ilvl w:val="0"/>
          <w:numId w:val="7"/>
        </w:numPr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Ethical Duties Form</w:t>
      </w:r>
    </w:p>
    <w:p w14:paraId="0E6F4F24" w14:textId="75A34B73" w:rsidR="0675364B" w:rsidRDefault="0675364B" w:rsidP="5955991D">
      <w:pPr>
        <w:pStyle w:val="ListParagraph"/>
        <w:numPr>
          <w:ilvl w:val="0"/>
          <w:numId w:val="7"/>
        </w:numPr>
        <w:rPr>
          <w:rFonts w:ascii="Arial" w:eastAsia="Arial" w:hAnsi="Arial" w:cs="Arial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SLCC Things You Need to Know</w:t>
      </w:r>
    </w:p>
    <w:p w14:paraId="69FEBD48" w14:textId="770EE169" w:rsidR="0675364B" w:rsidRDefault="006E41CB" w:rsidP="5955991D">
      <w:pPr>
        <w:pStyle w:val="ListParagraph"/>
        <w:numPr>
          <w:ilvl w:val="0"/>
          <w:numId w:val="7"/>
        </w:numPr>
        <w:rPr>
          <w:rFonts w:ascii="Arial" w:eastAsia="Arial" w:hAnsi="Arial" w:cs="Arial"/>
          <w:color w:val="000000" w:themeColor="text1"/>
          <w:sz w:val="20"/>
          <w:szCs w:val="20"/>
        </w:rPr>
      </w:pPr>
      <w:hyperlink r:id="rId30">
        <w:r w:rsidR="0675364B" w:rsidRPr="5955991D">
          <w:rPr>
            <w:rStyle w:val="Hyperlink"/>
            <w:rFonts w:ascii="Arial" w:eastAsia="Arial" w:hAnsi="Arial" w:cs="Arial"/>
            <w:sz w:val="20"/>
            <w:szCs w:val="20"/>
          </w:rPr>
          <w:t>Supervisor Meeting with New Employee Form</w:t>
        </w:r>
      </w:hyperlink>
      <w:r w:rsidR="0675364B" w:rsidRPr="5955991D">
        <w:rPr>
          <w:rFonts w:ascii="Arial" w:eastAsia="Arial" w:hAnsi="Arial" w:cs="Arial"/>
          <w:color w:val="000000" w:themeColor="text1"/>
          <w:sz w:val="20"/>
          <w:szCs w:val="20"/>
        </w:rPr>
        <w:t xml:space="preserve"> (Employee Best Practices)</w:t>
      </w:r>
    </w:p>
    <w:p w14:paraId="587D1C1D" w14:textId="356C7B1D" w:rsidR="5955991D" w:rsidRPr="00F71D4A" w:rsidRDefault="0675364B" w:rsidP="5955991D">
      <w:pPr>
        <w:pStyle w:val="ListParagraph"/>
        <w:numPr>
          <w:ilvl w:val="0"/>
          <w:numId w:val="7"/>
        </w:numPr>
        <w:rPr>
          <w:rFonts w:ascii="Arial" w:eastAsia="Arial" w:hAnsi="Arial" w:cs="Arial"/>
          <w:color w:val="000000" w:themeColor="text1"/>
          <w:sz w:val="20"/>
          <w:szCs w:val="20"/>
        </w:rPr>
      </w:pPr>
      <w:r w:rsidRPr="5955991D">
        <w:rPr>
          <w:rFonts w:ascii="Arial" w:eastAsia="Arial" w:hAnsi="Arial" w:cs="Arial"/>
          <w:color w:val="000000" w:themeColor="text1"/>
          <w:sz w:val="20"/>
          <w:szCs w:val="20"/>
        </w:rPr>
        <w:t>Variable Hour Employee Notice (for Part-Time Employees)</w:t>
      </w:r>
    </w:p>
    <w:p w14:paraId="24D4AFCE" w14:textId="7479EEB9" w:rsidR="00F13005" w:rsidRDefault="2C06AECE" w:rsidP="14A6AEEA">
      <w:pPr>
        <w:jc w:val="center"/>
      </w:pPr>
      <w:r w:rsidRPr="14A6AEEA">
        <w:rPr>
          <w:rFonts w:ascii="Arial" w:eastAsia="Arial" w:hAnsi="Arial" w:cs="Arial"/>
          <w:b/>
          <w:bCs/>
          <w:color w:val="000000" w:themeColor="text1"/>
          <w:sz w:val="24"/>
          <w:szCs w:val="24"/>
          <w:u w:val="single"/>
        </w:rPr>
        <w:lastRenderedPageBreak/>
        <w:t>Day 1 and after</w:t>
      </w:r>
    </w:p>
    <w:p w14:paraId="663E968F" w14:textId="754D0DFE" w:rsidR="00F13005" w:rsidRDefault="40D93063">
      <w:r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HR</w:t>
      </w:r>
      <w:r w:rsidR="70822BB4"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 and Onboarding</w:t>
      </w:r>
      <w:r w:rsidRPr="5955991D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:</w:t>
      </w:r>
    </w:p>
    <w:p w14:paraId="460267A1" w14:textId="72F97BD2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Times New Roman" w:eastAsia="Times New Roman" w:hAnsi="Times New Roman" w:cs="Times New Roman"/>
          <w:color w:val="000000" w:themeColor="text1"/>
          <w:sz w:val="14"/>
          <w:szCs w:val="14"/>
        </w:rPr>
        <w:t xml:space="preserve"> </w:t>
      </w: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I-9 Section 1 is completed by an employee no later than the first day of work (Employee Records Onboarding system)</w:t>
      </w:r>
    </w:p>
    <w:p w14:paraId="4F348432" w14:textId="6CCDE6B4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Refer an employee for I-9 Verification In-Person at Taylorsville campus (deadline - no later than 3 business days of hire date/start date): </w:t>
      </w:r>
      <w:hyperlink r:id="rId31">
        <w:r w:rsidRPr="14A6AEEA">
          <w:rPr>
            <w:rStyle w:val="Hyperlink"/>
            <w:rFonts w:ascii="Arial" w:eastAsia="Arial" w:hAnsi="Arial" w:cs="Arial"/>
            <w:sz w:val="20"/>
            <w:szCs w:val="20"/>
          </w:rPr>
          <w:t>https://outlook.office365.com/owa/calendar/Onboarding1@SLCCBruins.onmicrosoft.com/bookings/</w:t>
        </w:r>
      </w:hyperlink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1DAE24CB" w14:textId="04E4A54B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Get an employee to submit Workplace Transformed </w:t>
      </w:r>
      <w:proofErr w:type="spellStart"/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Etrieve</w:t>
      </w:r>
      <w:proofErr w:type="spellEnd"/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 form (for Remote and Hybrid): </w:t>
      </w:r>
      <w:hyperlink r:id="rId32">
        <w:r w:rsidRPr="14A6AEEA">
          <w:rPr>
            <w:rStyle w:val="Hyperlink"/>
            <w:rFonts w:ascii="Arial" w:eastAsia="Arial" w:hAnsi="Arial" w:cs="Arial"/>
            <w:sz w:val="20"/>
            <w:szCs w:val="20"/>
          </w:rPr>
          <w:t>https://i.slcc.edu/culture/workplace-transformed.aspx</w:t>
        </w:r>
      </w:hyperlink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 </w:t>
      </w:r>
    </w:p>
    <w:p w14:paraId="466B69CF" w14:textId="37331ED6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SLCC IT </w:t>
      </w:r>
      <w:proofErr w:type="spellStart"/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HelpDesk</w:t>
      </w:r>
      <w:proofErr w:type="spellEnd"/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:</w:t>
      </w:r>
    </w:p>
    <w:p w14:paraId="367C399E" w14:textId="68341A13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Computer access (refer to the instructions)</w:t>
      </w:r>
    </w:p>
    <w:p w14:paraId="5CB9D07C" w14:textId="6694F34C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Work Email Setup (refer to the instructions)</w:t>
      </w:r>
    </w:p>
    <w:p w14:paraId="7646C578" w14:textId="6FA9D5D0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proofErr w:type="spellStart"/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MySLCC</w:t>
      </w:r>
      <w:proofErr w:type="spellEnd"/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 xml:space="preserve"> access, password change</w:t>
      </w:r>
    </w:p>
    <w:p w14:paraId="294FB9DE" w14:textId="5DEC2BCD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VPN for remote work</w:t>
      </w:r>
    </w:p>
    <w:p w14:paraId="0141F092" w14:textId="376F397E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SLCC ID Center:</w:t>
      </w:r>
    </w:p>
    <w:p w14:paraId="6D7425AA" w14:textId="20F97BF4" w:rsidR="00F13005" w:rsidRDefault="2C06AECE" w:rsidP="6CE92886">
      <w:pPr>
        <w:pStyle w:val="ListParagraph"/>
        <w:numPr>
          <w:ilvl w:val="0"/>
          <w:numId w:val="7"/>
        </w:numPr>
        <w:tabs>
          <w:tab w:val="left" w:pos="720"/>
        </w:tabs>
      </w:pPr>
      <w:r w:rsidRPr="6CE92886">
        <w:rPr>
          <w:rFonts w:ascii="Arial" w:eastAsia="Arial" w:hAnsi="Arial" w:cs="Arial"/>
          <w:color w:val="000000" w:themeColor="text1"/>
          <w:sz w:val="20"/>
          <w:szCs w:val="20"/>
        </w:rPr>
        <w:t xml:space="preserve">Refer employee to an </w:t>
      </w:r>
      <w:hyperlink r:id="rId33">
        <w:r w:rsidRPr="6CE92886">
          <w:rPr>
            <w:rStyle w:val="Hyperlink"/>
            <w:rFonts w:ascii="Arial" w:eastAsia="Arial" w:hAnsi="Arial" w:cs="Arial"/>
            <w:sz w:val="20"/>
            <w:szCs w:val="20"/>
          </w:rPr>
          <w:t>ID Center</w:t>
        </w:r>
      </w:hyperlink>
      <w:r w:rsidRPr="6CE92886">
        <w:rPr>
          <w:rFonts w:ascii="Arial" w:eastAsia="Arial" w:hAnsi="Arial" w:cs="Arial"/>
          <w:color w:val="000000" w:themeColor="text1"/>
          <w:sz w:val="20"/>
          <w:szCs w:val="20"/>
        </w:rPr>
        <w:t xml:space="preserve"> to get </w:t>
      </w:r>
      <w:proofErr w:type="spellStart"/>
      <w:r w:rsidRPr="6CE92886">
        <w:rPr>
          <w:rFonts w:ascii="Arial" w:eastAsia="Arial" w:hAnsi="Arial" w:cs="Arial"/>
          <w:color w:val="000000" w:themeColor="text1"/>
          <w:sz w:val="20"/>
          <w:szCs w:val="20"/>
        </w:rPr>
        <w:t>OneCard</w:t>
      </w:r>
      <w:proofErr w:type="spellEnd"/>
    </w:p>
    <w:p w14:paraId="5FE08614" w14:textId="6328F178" w:rsidR="00F13005" w:rsidRDefault="2C06AECE">
      <w:r w:rsidRPr="590A6121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 xml:space="preserve">Required Training: </w:t>
      </w:r>
    </w:p>
    <w:p w14:paraId="47FD6368" w14:textId="56DBD22A" w:rsidR="00F13005" w:rsidRDefault="0EB5E28E" w:rsidP="5955991D">
      <w:pPr>
        <w:pStyle w:val="ListParagraph"/>
        <w:numPr>
          <w:ilvl w:val="0"/>
          <w:numId w:val="7"/>
        </w:numPr>
        <w:tabs>
          <w:tab w:val="left" w:pos="720"/>
        </w:tabs>
        <w:rPr>
          <w:u w:val="single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Required Training within 90 days of start date (refer to the instructions): </w:t>
      </w:r>
      <w:hyperlink r:id="rId34">
        <w:r w:rsidRPr="1CF39F5E">
          <w:rPr>
            <w:rStyle w:val="Hyperlink"/>
            <w:rFonts w:ascii="Arial" w:eastAsia="Arial" w:hAnsi="Arial" w:cs="Arial"/>
            <w:sz w:val="20"/>
            <w:szCs w:val="20"/>
          </w:rPr>
          <w:t>https://www.slcc.edu/requiredtraining/</w:t>
        </w:r>
      </w:hyperlink>
      <w:r w:rsidRPr="1CF39F5E">
        <w:rPr>
          <w:rFonts w:ascii="Arial" w:eastAsia="Arial" w:hAnsi="Arial" w:cs="Arial"/>
          <w:color w:val="1155CC"/>
          <w:sz w:val="20"/>
          <w:szCs w:val="20"/>
          <w:u w:val="single"/>
        </w:rPr>
        <w:t xml:space="preserve"> </w:t>
      </w:r>
      <w:r w:rsidR="2C06AECE">
        <w:br/>
      </w:r>
      <w:r w:rsidR="00F71D4A" w:rsidRPr="00F71D4A">
        <w:t xml:space="preserve">Questions? </w:t>
      </w:r>
      <w:hyperlink r:id="rId35" w:history="1">
        <w:r w:rsidR="00F71D4A" w:rsidRPr="00D73EFD">
          <w:rPr>
            <w:rStyle w:val="Hyperlink"/>
          </w:rPr>
          <w:t>requiredtraining@slcc.edu</w:t>
        </w:r>
      </w:hyperlink>
      <w:r w:rsidR="00F71D4A">
        <w:rPr>
          <w:u w:val="single"/>
        </w:rPr>
        <w:t xml:space="preserve"> </w:t>
      </w:r>
    </w:p>
    <w:p w14:paraId="10554FFE" w14:textId="79D5E3BE" w:rsidR="00F13005" w:rsidRDefault="2C06AECE">
      <w:r w:rsidRPr="14A6AEEA">
        <w:rPr>
          <w:rFonts w:ascii="Arial" w:eastAsia="Arial" w:hAnsi="Arial" w:cs="Arial"/>
          <w:b/>
          <w:bCs/>
          <w:color w:val="000000" w:themeColor="text1"/>
          <w:sz w:val="20"/>
          <w:szCs w:val="20"/>
        </w:rPr>
        <w:t>Home Department:</w:t>
      </w:r>
    </w:p>
    <w:p w14:paraId="2CF4D21C" w14:textId="59605F58" w:rsidR="00F13005" w:rsidRDefault="2C06AECE" w:rsidP="14A6AEEA">
      <w:pPr>
        <w:pStyle w:val="ListParagraph"/>
        <w:numPr>
          <w:ilvl w:val="0"/>
          <w:numId w:val="7"/>
        </w:numPr>
        <w:tabs>
          <w:tab w:val="left" w:pos="0"/>
          <w:tab w:val="left" w:pos="720"/>
        </w:tabs>
      </w:pPr>
      <w:r w:rsidRPr="14A6AEEA">
        <w:rPr>
          <w:rFonts w:ascii="Arial" w:eastAsia="Arial" w:hAnsi="Arial" w:cs="Arial"/>
          <w:color w:val="000000" w:themeColor="text1"/>
          <w:sz w:val="20"/>
          <w:szCs w:val="20"/>
        </w:rPr>
        <w:t>Tour of the department</w:t>
      </w:r>
    </w:p>
    <w:p w14:paraId="7574E907" w14:textId="61C669CA" w:rsidR="00F13005" w:rsidRDefault="40D93063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Supervisor Meeting (A new employee completes </w:t>
      </w:r>
      <w:hyperlink r:id="rId36">
        <w:r w:rsidRPr="1CF39F5E">
          <w:rPr>
            <w:rStyle w:val="Hyperlink"/>
            <w:rFonts w:ascii="Arial" w:eastAsia="Arial" w:hAnsi="Arial" w:cs="Arial"/>
            <w:sz w:val="20"/>
            <w:szCs w:val="20"/>
          </w:rPr>
          <w:t>Supervisor Meeting form</w:t>
        </w:r>
      </w:hyperlink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 (Employee Best Practices) is in the Employee Records onboarding system and </w:t>
      </w:r>
      <w:r w:rsidR="3359DB0C" w:rsidRPr="1CF39F5E">
        <w:rPr>
          <w:rFonts w:ascii="Arial" w:eastAsia="Arial" w:hAnsi="Arial" w:cs="Arial"/>
          <w:color w:val="000000" w:themeColor="text1"/>
          <w:sz w:val="20"/>
          <w:szCs w:val="20"/>
        </w:rPr>
        <w:t>requests</w:t>
      </w: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 a meeting with a </w:t>
      </w:r>
      <w:r w:rsidRPr="1CF39F5E">
        <w:rPr>
          <w:rFonts w:ascii="Arial" w:eastAsia="Arial" w:hAnsi="Arial" w:cs="Arial"/>
          <w:sz w:val="20"/>
          <w:szCs w:val="20"/>
        </w:rPr>
        <w:t>supervisor if they have any questions on the topics listed there)</w:t>
      </w:r>
    </w:p>
    <w:p w14:paraId="19EDD4E0" w14:textId="6C3FEE91" w:rsidR="00F13005" w:rsidRDefault="2C06AECE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sz w:val="20"/>
          <w:szCs w:val="20"/>
        </w:rPr>
      </w:pPr>
      <w:r w:rsidRPr="1CF39F5E">
        <w:rPr>
          <w:rFonts w:ascii="Arial" w:eastAsia="Arial" w:hAnsi="Arial" w:cs="Arial"/>
          <w:sz w:val="20"/>
          <w:szCs w:val="20"/>
        </w:rPr>
        <w:t xml:space="preserve">Supervisor tells about GPS </w:t>
      </w:r>
    </w:p>
    <w:p w14:paraId="3FF162BC" w14:textId="4656FCA6" w:rsidR="00F13005" w:rsidRDefault="2C06AECE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Communicate Department’s Meetings schedule</w:t>
      </w:r>
    </w:p>
    <w:p w14:paraId="3939FB25" w14:textId="627776DB" w:rsidR="00F13005" w:rsidRDefault="2C06AECE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Meet a buddy (optional)</w:t>
      </w:r>
    </w:p>
    <w:p w14:paraId="16E8853A" w14:textId="4BBA1D09" w:rsidR="00F13005" w:rsidRDefault="2C06AECE" w:rsidP="1CF39F5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 xml:space="preserve">Book the milestone dates in Outlook Calendar (1 month, </w:t>
      </w:r>
      <w:proofErr w:type="gramStart"/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6 month</w:t>
      </w:r>
      <w:proofErr w:type="gramEnd"/>
      <w:r w:rsidRPr="1CF39F5E">
        <w:rPr>
          <w:rFonts w:ascii="Arial" w:eastAsia="Arial" w:hAnsi="Arial" w:cs="Arial"/>
          <w:color w:val="000000" w:themeColor="text1"/>
          <w:sz w:val="20"/>
          <w:szCs w:val="20"/>
        </w:rPr>
        <w:t>, 1 year, etc.)</w:t>
      </w:r>
    </w:p>
    <w:p w14:paraId="1F002B3C" w14:textId="65B05660" w:rsidR="00F13005" w:rsidRDefault="2C06AECE" w:rsidP="7CC9C30F">
      <w:pPr>
        <w:pStyle w:val="ListParagraph"/>
        <w:numPr>
          <w:ilvl w:val="0"/>
          <w:numId w:val="7"/>
        </w:numPr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  <w:r w:rsidRPr="7CC9C30F">
        <w:rPr>
          <w:rFonts w:ascii="Arial" w:eastAsia="Arial" w:hAnsi="Arial" w:cs="Arial"/>
          <w:color w:val="000000" w:themeColor="text1"/>
          <w:sz w:val="20"/>
          <w:szCs w:val="20"/>
        </w:rPr>
        <w:t>Put new hire’s info on your department’s Birthday list</w:t>
      </w:r>
    </w:p>
    <w:p w14:paraId="38EE85F4" w14:textId="77777777" w:rsidR="006E41CB" w:rsidRDefault="006E41CB" w:rsidP="006E41CB">
      <w:pPr>
        <w:pStyle w:val="ListParagraph"/>
        <w:tabs>
          <w:tab w:val="left" w:pos="720"/>
        </w:tabs>
        <w:rPr>
          <w:rFonts w:ascii="Arial" w:eastAsia="Arial" w:hAnsi="Arial" w:cs="Arial"/>
          <w:color w:val="000000" w:themeColor="text1"/>
          <w:sz w:val="20"/>
          <w:szCs w:val="20"/>
        </w:rPr>
      </w:pPr>
    </w:p>
    <w:p w14:paraId="4C57BACA" w14:textId="5CE06FC3" w:rsidR="00F13005" w:rsidRDefault="00F13005" w:rsidP="14A6AEEA">
      <w:pPr>
        <w:spacing w:line="257" w:lineRule="auto"/>
        <w:rPr>
          <w:rFonts w:ascii="Calibri" w:eastAsia="Calibri" w:hAnsi="Calibri" w:cs="Calibri"/>
        </w:rPr>
      </w:pPr>
    </w:p>
    <w:p w14:paraId="2C078E63" w14:textId="1B2126F8" w:rsidR="00F13005" w:rsidRDefault="00F13005" w:rsidP="14A6AEEA"/>
    <w:sectPr w:rsidR="00F130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214382596" textId="428236597" start="0" length="25" invalidationStart="0" invalidationLength="25" id="iDGrYDZB"/>
  </int:Manifest>
  <int:Observations>
    <int:Content id="iDGrYDZB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652E4"/>
    <w:multiLevelType w:val="hybridMultilevel"/>
    <w:tmpl w:val="FFFFFFFF"/>
    <w:lvl w:ilvl="0" w:tplc="65C25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B416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FCA1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6ED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EC2F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F8D1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CA24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C831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12A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1A919"/>
    <w:multiLevelType w:val="hybridMultilevel"/>
    <w:tmpl w:val="4E8A6A66"/>
    <w:lvl w:ilvl="0" w:tplc="4AFAD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4A48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321F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9278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3ECB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EB0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B893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4DC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2464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77791"/>
    <w:multiLevelType w:val="hybridMultilevel"/>
    <w:tmpl w:val="3EE673E8"/>
    <w:lvl w:ilvl="0" w:tplc="0B1EB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EE98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0666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46FC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E4D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E460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9A56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A0AE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AED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88662"/>
    <w:multiLevelType w:val="hybridMultilevel"/>
    <w:tmpl w:val="B0588B82"/>
    <w:lvl w:ilvl="0" w:tplc="96BA06D8">
      <w:start w:val="1"/>
      <w:numFmt w:val="decimal"/>
      <w:lvlText w:val="%1."/>
      <w:lvlJc w:val="left"/>
      <w:pPr>
        <w:ind w:left="720" w:hanging="360"/>
      </w:pPr>
    </w:lvl>
    <w:lvl w:ilvl="1" w:tplc="114E5DC0">
      <w:start w:val="1"/>
      <w:numFmt w:val="lowerLetter"/>
      <w:lvlText w:val="%2."/>
      <w:lvlJc w:val="left"/>
      <w:pPr>
        <w:ind w:left="1440" w:hanging="360"/>
      </w:pPr>
    </w:lvl>
    <w:lvl w:ilvl="2" w:tplc="FD425D54">
      <w:start w:val="1"/>
      <w:numFmt w:val="lowerRoman"/>
      <w:lvlText w:val="%3."/>
      <w:lvlJc w:val="right"/>
      <w:pPr>
        <w:ind w:left="2160" w:hanging="180"/>
      </w:pPr>
    </w:lvl>
    <w:lvl w:ilvl="3" w:tplc="E3F842CC">
      <w:start w:val="1"/>
      <w:numFmt w:val="decimal"/>
      <w:lvlText w:val="%4."/>
      <w:lvlJc w:val="left"/>
      <w:pPr>
        <w:ind w:left="2880" w:hanging="360"/>
      </w:pPr>
    </w:lvl>
    <w:lvl w:ilvl="4" w:tplc="09F66AE6">
      <w:start w:val="1"/>
      <w:numFmt w:val="lowerLetter"/>
      <w:lvlText w:val="%5."/>
      <w:lvlJc w:val="left"/>
      <w:pPr>
        <w:ind w:left="3600" w:hanging="360"/>
      </w:pPr>
    </w:lvl>
    <w:lvl w:ilvl="5" w:tplc="886E6FD2">
      <w:start w:val="1"/>
      <w:numFmt w:val="lowerRoman"/>
      <w:lvlText w:val="%6."/>
      <w:lvlJc w:val="right"/>
      <w:pPr>
        <w:ind w:left="4320" w:hanging="180"/>
      </w:pPr>
    </w:lvl>
    <w:lvl w:ilvl="6" w:tplc="23D4D598">
      <w:start w:val="1"/>
      <w:numFmt w:val="decimal"/>
      <w:lvlText w:val="%7."/>
      <w:lvlJc w:val="left"/>
      <w:pPr>
        <w:ind w:left="5040" w:hanging="360"/>
      </w:pPr>
    </w:lvl>
    <w:lvl w:ilvl="7" w:tplc="DB2844E2">
      <w:start w:val="1"/>
      <w:numFmt w:val="lowerLetter"/>
      <w:lvlText w:val="%8."/>
      <w:lvlJc w:val="left"/>
      <w:pPr>
        <w:ind w:left="5760" w:hanging="360"/>
      </w:pPr>
    </w:lvl>
    <w:lvl w:ilvl="8" w:tplc="03C4DEA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778352"/>
    <w:multiLevelType w:val="hybridMultilevel"/>
    <w:tmpl w:val="52D63AC6"/>
    <w:lvl w:ilvl="0" w:tplc="108E8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E7B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7C13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3E1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A0AA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C453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74D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CAF4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2E2A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A663B1"/>
    <w:multiLevelType w:val="hybridMultilevel"/>
    <w:tmpl w:val="64A0DD6A"/>
    <w:lvl w:ilvl="0" w:tplc="E5D48F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7698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02B2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6EFC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7AE7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3E7A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AF5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8482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7819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1E6D84"/>
    <w:multiLevelType w:val="hybridMultilevel"/>
    <w:tmpl w:val="89AC34C6"/>
    <w:lvl w:ilvl="0" w:tplc="005AD7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B4C3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B2A0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8E31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EEB8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AE91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9CEA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CACE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407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jAzMTS2NDA1NTFS0lEKTi0uzszPAykwqgUAOaM/TCwAAAA="/>
  </w:docVars>
  <w:rsids>
    <w:rsidRoot w:val="2DCD1736"/>
    <w:rsid w:val="00543120"/>
    <w:rsid w:val="006E41CB"/>
    <w:rsid w:val="00996689"/>
    <w:rsid w:val="009D55DC"/>
    <w:rsid w:val="00AA53D4"/>
    <w:rsid w:val="00D77BB2"/>
    <w:rsid w:val="00E44DCB"/>
    <w:rsid w:val="00F13005"/>
    <w:rsid w:val="00F71D4A"/>
    <w:rsid w:val="01FDB9DC"/>
    <w:rsid w:val="02151F39"/>
    <w:rsid w:val="02C8833D"/>
    <w:rsid w:val="03065551"/>
    <w:rsid w:val="0413B19B"/>
    <w:rsid w:val="046CCDB9"/>
    <w:rsid w:val="04B5F19B"/>
    <w:rsid w:val="04B8B3F4"/>
    <w:rsid w:val="04FA8032"/>
    <w:rsid w:val="05B52A38"/>
    <w:rsid w:val="06247E18"/>
    <w:rsid w:val="0675364B"/>
    <w:rsid w:val="069BE2DA"/>
    <w:rsid w:val="06B01EF3"/>
    <w:rsid w:val="06BBAE1E"/>
    <w:rsid w:val="073FE040"/>
    <w:rsid w:val="0750FA99"/>
    <w:rsid w:val="07B8A1D1"/>
    <w:rsid w:val="084BEF54"/>
    <w:rsid w:val="09CE9758"/>
    <w:rsid w:val="09D146AE"/>
    <w:rsid w:val="0A43FCE6"/>
    <w:rsid w:val="0A65C025"/>
    <w:rsid w:val="0B352FE0"/>
    <w:rsid w:val="0B6A67B9"/>
    <w:rsid w:val="0C2F49B6"/>
    <w:rsid w:val="0E5E799A"/>
    <w:rsid w:val="0EB5E28E"/>
    <w:rsid w:val="0FA9C20B"/>
    <w:rsid w:val="108178BA"/>
    <w:rsid w:val="10E11104"/>
    <w:rsid w:val="1130F5CC"/>
    <w:rsid w:val="117F32F7"/>
    <w:rsid w:val="11805E91"/>
    <w:rsid w:val="1329E716"/>
    <w:rsid w:val="149171CB"/>
    <w:rsid w:val="14A6AEEA"/>
    <w:rsid w:val="151405C5"/>
    <w:rsid w:val="15B4EFF6"/>
    <w:rsid w:val="16BBDFCF"/>
    <w:rsid w:val="17F3084A"/>
    <w:rsid w:val="17FB0923"/>
    <w:rsid w:val="184C1B5C"/>
    <w:rsid w:val="19C06A8C"/>
    <w:rsid w:val="1B3C21C8"/>
    <w:rsid w:val="1B483439"/>
    <w:rsid w:val="1B6138CD"/>
    <w:rsid w:val="1B6B4AF8"/>
    <w:rsid w:val="1BA8E223"/>
    <w:rsid w:val="1CD0936F"/>
    <w:rsid w:val="1CF1C61E"/>
    <w:rsid w:val="1CF39F5E"/>
    <w:rsid w:val="1D071B59"/>
    <w:rsid w:val="1D24496A"/>
    <w:rsid w:val="1DAFF2CD"/>
    <w:rsid w:val="1E4363B0"/>
    <w:rsid w:val="1E6871C4"/>
    <w:rsid w:val="1ECB7773"/>
    <w:rsid w:val="1F79ABFF"/>
    <w:rsid w:val="1FE771A5"/>
    <w:rsid w:val="1FEA8577"/>
    <w:rsid w:val="2042038B"/>
    <w:rsid w:val="20A0DCE5"/>
    <w:rsid w:val="21157C60"/>
    <w:rsid w:val="218B8798"/>
    <w:rsid w:val="21DFCEF7"/>
    <w:rsid w:val="225A355E"/>
    <w:rsid w:val="236AC7D5"/>
    <w:rsid w:val="239E0A96"/>
    <w:rsid w:val="23EC12D8"/>
    <w:rsid w:val="24A9FA14"/>
    <w:rsid w:val="24DB9D8C"/>
    <w:rsid w:val="24FF9710"/>
    <w:rsid w:val="265D896A"/>
    <w:rsid w:val="269ED4F4"/>
    <w:rsid w:val="27B9BCE3"/>
    <w:rsid w:val="29043DA6"/>
    <w:rsid w:val="297A36AE"/>
    <w:rsid w:val="2A2371D0"/>
    <w:rsid w:val="2AA078DA"/>
    <w:rsid w:val="2AA8E33D"/>
    <w:rsid w:val="2C06AECE"/>
    <w:rsid w:val="2C15AF45"/>
    <w:rsid w:val="2D23F642"/>
    <w:rsid w:val="2D2CA27F"/>
    <w:rsid w:val="2D9F413F"/>
    <w:rsid w:val="2DCD1736"/>
    <w:rsid w:val="2DDC9D73"/>
    <w:rsid w:val="2ED37493"/>
    <w:rsid w:val="2FB03228"/>
    <w:rsid w:val="2FC761BB"/>
    <w:rsid w:val="30495170"/>
    <w:rsid w:val="31318ED8"/>
    <w:rsid w:val="3132DA2C"/>
    <w:rsid w:val="3156B19B"/>
    <w:rsid w:val="32446E1E"/>
    <w:rsid w:val="32868470"/>
    <w:rsid w:val="3293125F"/>
    <w:rsid w:val="32CEAA8D"/>
    <w:rsid w:val="32FA9C0B"/>
    <w:rsid w:val="332139EE"/>
    <w:rsid w:val="3322E415"/>
    <w:rsid w:val="3359DB0C"/>
    <w:rsid w:val="33D2DF09"/>
    <w:rsid w:val="369BBCDD"/>
    <w:rsid w:val="36A4699C"/>
    <w:rsid w:val="36DA1DB2"/>
    <w:rsid w:val="3713369F"/>
    <w:rsid w:val="37F07D04"/>
    <w:rsid w:val="3806CEB5"/>
    <w:rsid w:val="383FA6E8"/>
    <w:rsid w:val="3B1F5964"/>
    <w:rsid w:val="3B68F060"/>
    <w:rsid w:val="3C574061"/>
    <w:rsid w:val="3D675745"/>
    <w:rsid w:val="3DF8E85B"/>
    <w:rsid w:val="3E4CCE0C"/>
    <w:rsid w:val="3E6CE6E6"/>
    <w:rsid w:val="3F37B73A"/>
    <w:rsid w:val="3F4DD5BC"/>
    <w:rsid w:val="3FADD398"/>
    <w:rsid w:val="3FF845EE"/>
    <w:rsid w:val="40825491"/>
    <w:rsid w:val="40D93063"/>
    <w:rsid w:val="40F09B6F"/>
    <w:rsid w:val="4117A56D"/>
    <w:rsid w:val="4147F90D"/>
    <w:rsid w:val="41A3CFC9"/>
    <w:rsid w:val="4248A3C7"/>
    <w:rsid w:val="42515D89"/>
    <w:rsid w:val="42A29E92"/>
    <w:rsid w:val="42DA187A"/>
    <w:rsid w:val="43C12DB1"/>
    <w:rsid w:val="453E130F"/>
    <w:rsid w:val="4542A369"/>
    <w:rsid w:val="455940CD"/>
    <w:rsid w:val="4585D1A1"/>
    <w:rsid w:val="45DECA40"/>
    <w:rsid w:val="45E66E13"/>
    <w:rsid w:val="47C4416F"/>
    <w:rsid w:val="47C5B8DD"/>
    <w:rsid w:val="485C8B74"/>
    <w:rsid w:val="48E71A45"/>
    <w:rsid w:val="49B1CB0D"/>
    <w:rsid w:val="49BF5017"/>
    <w:rsid w:val="49DBE135"/>
    <w:rsid w:val="49E9DB51"/>
    <w:rsid w:val="4AB9F41B"/>
    <w:rsid w:val="4B4A6AA8"/>
    <w:rsid w:val="4B942C36"/>
    <w:rsid w:val="4BAB00DB"/>
    <w:rsid w:val="4BCC69AC"/>
    <w:rsid w:val="4BE495E5"/>
    <w:rsid w:val="4C5FEC60"/>
    <w:rsid w:val="4C685A5C"/>
    <w:rsid w:val="4CDDF9B2"/>
    <w:rsid w:val="4D7201B4"/>
    <w:rsid w:val="4DD5DFB7"/>
    <w:rsid w:val="4E03D66B"/>
    <w:rsid w:val="4EABB7B5"/>
    <w:rsid w:val="508A6A29"/>
    <w:rsid w:val="530D8EB9"/>
    <w:rsid w:val="53409FC6"/>
    <w:rsid w:val="5378EB38"/>
    <w:rsid w:val="548D23E4"/>
    <w:rsid w:val="54A080C5"/>
    <w:rsid w:val="5514BB99"/>
    <w:rsid w:val="552F90DA"/>
    <w:rsid w:val="558F134A"/>
    <w:rsid w:val="55ACCDF0"/>
    <w:rsid w:val="56B08BFA"/>
    <w:rsid w:val="5733CF39"/>
    <w:rsid w:val="578A696F"/>
    <w:rsid w:val="57B9C8BC"/>
    <w:rsid w:val="57E4E9EB"/>
    <w:rsid w:val="5867319C"/>
    <w:rsid w:val="58CF9F9A"/>
    <w:rsid w:val="590A6121"/>
    <w:rsid w:val="5955991D"/>
    <w:rsid w:val="597F9A8E"/>
    <w:rsid w:val="5B0906E1"/>
    <w:rsid w:val="5BE693A1"/>
    <w:rsid w:val="5C2560FE"/>
    <w:rsid w:val="5C803015"/>
    <w:rsid w:val="5D5796F1"/>
    <w:rsid w:val="5D63FA24"/>
    <w:rsid w:val="5EE9DE48"/>
    <w:rsid w:val="6133699C"/>
    <w:rsid w:val="61700E5E"/>
    <w:rsid w:val="61718416"/>
    <w:rsid w:val="6279B896"/>
    <w:rsid w:val="62B2E25E"/>
    <w:rsid w:val="633AE9C5"/>
    <w:rsid w:val="6349355A"/>
    <w:rsid w:val="647DEFBF"/>
    <w:rsid w:val="658F6E68"/>
    <w:rsid w:val="65C7A8E3"/>
    <w:rsid w:val="672B3EC9"/>
    <w:rsid w:val="675ACC01"/>
    <w:rsid w:val="679FDAA3"/>
    <w:rsid w:val="689B7711"/>
    <w:rsid w:val="693AC1F3"/>
    <w:rsid w:val="695C8359"/>
    <w:rsid w:val="699A6FBE"/>
    <w:rsid w:val="69A18029"/>
    <w:rsid w:val="69C9A704"/>
    <w:rsid w:val="6A7CD61C"/>
    <w:rsid w:val="6AD8EB1C"/>
    <w:rsid w:val="6B165827"/>
    <w:rsid w:val="6BCBF78F"/>
    <w:rsid w:val="6C044233"/>
    <w:rsid w:val="6C8F90BE"/>
    <w:rsid w:val="6CE92886"/>
    <w:rsid w:val="6E86FBBD"/>
    <w:rsid w:val="6F307F02"/>
    <w:rsid w:val="6F758CF0"/>
    <w:rsid w:val="6FF3C505"/>
    <w:rsid w:val="70215CCD"/>
    <w:rsid w:val="7022CC1E"/>
    <w:rsid w:val="70822BB4"/>
    <w:rsid w:val="714E6A40"/>
    <w:rsid w:val="7150C37A"/>
    <w:rsid w:val="71DA80A2"/>
    <w:rsid w:val="73123D6A"/>
    <w:rsid w:val="73EE2D2D"/>
    <w:rsid w:val="74173B34"/>
    <w:rsid w:val="7462EFBE"/>
    <w:rsid w:val="74AE0DCB"/>
    <w:rsid w:val="762305D4"/>
    <w:rsid w:val="76F6E1AD"/>
    <w:rsid w:val="77809ED5"/>
    <w:rsid w:val="77FC8332"/>
    <w:rsid w:val="783099C9"/>
    <w:rsid w:val="78D183FA"/>
    <w:rsid w:val="796ABEB6"/>
    <w:rsid w:val="7AF1E022"/>
    <w:rsid w:val="7B3423F4"/>
    <w:rsid w:val="7BCA52D0"/>
    <w:rsid w:val="7BD9A7E8"/>
    <w:rsid w:val="7BE90F79"/>
    <w:rsid w:val="7C0924BC"/>
    <w:rsid w:val="7CADA20E"/>
    <w:rsid w:val="7CC9C30F"/>
    <w:rsid w:val="7CEF6E4C"/>
    <w:rsid w:val="7DB25B2F"/>
    <w:rsid w:val="7DE81ED5"/>
    <w:rsid w:val="7E49726F"/>
    <w:rsid w:val="7E805FBF"/>
    <w:rsid w:val="7EC55454"/>
    <w:rsid w:val="7F0787DE"/>
    <w:rsid w:val="7F39E43D"/>
    <w:rsid w:val="7F559496"/>
    <w:rsid w:val="7FB284F2"/>
    <w:rsid w:val="7FD0AB2F"/>
    <w:rsid w:val="7FE5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D1736"/>
  <w15:chartTrackingRefBased/>
  <w15:docId w15:val="{E620F522-F2F3-4717-AA8B-5ED2A0DAD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96689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996689"/>
  </w:style>
  <w:style w:type="character" w:customStyle="1" w:styleId="eop">
    <w:name w:val="eop"/>
    <w:basedOn w:val="DefaultParagraphFont"/>
    <w:rsid w:val="00996689"/>
  </w:style>
  <w:style w:type="character" w:styleId="UnresolvedMention">
    <w:name w:val="Unresolved Mention"/>
    <w:basedOn w:val="DefaultParagraphFont"/>
    <w:uiPriority w:val="99"/>
    <w:semiHidden/>
    <w:unhideWhenUsed/>
    <w:rsid w:val="00D77B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asbot.slcc.edu/webforms/fetchsid/" TargetMode="External"/><Relationship Id="rId18" Type="http://schemas.openxmlformats.org/officeDocument/2006/relationships/hyperlink" Target="https://www.slcc.edu/parking/parking-permits/employee-permits.aspx" TargetMode="External"/><Relationship Id="rId26" Type="http://schemas.openxmlformats.org/officeDocument/2006/relationships/hyperlink" Target="https://i.slcc.edu/payroll/" TargetMode="External"/><Relationship Id="rId21" Type="http://schemas.openxmlformats.org/officeDocument/2006/relationships/hyperlink" Target="https://www.slcc.edu/printingservices/order-online.aspx" TargetMode="External"/><Relationship Id="rId34" Type="http://schemas.openxmlformats.org/officeDocument/2006/relationships/hyperlink" Target="https://www.slcc.edu/requiredtraining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hr@slcc.edu" TargetMode="External"/><Relationship Id="rId17" Type="http://schemas.openxmlformats.org/officeDocument/2006/relationships/hyperlink" Target="https://www.slcc.edu/parking/parking-permits/employee-permits.aspx" TargetMode="External"/><Relationship Id="rId25" Type="http://schemas.openxmlformats.org/officeDocument/2006/relationships/hyperlink" Target="https://faculty.slcc.edu/faculty-development/new-faculty-cohort-program.aspx" TargetMode="External"/><Relationship Id="rId33" Type="http://schemas.openxmlformats.org/officeDocument/2006/relationships/hyperlink" Target="https://www.slcc.edu/onecard/index.aspx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lcc.edu/onecard/index.aspx" TargetMode="External"/><Relationship Id="rId20" Type="http://schemas.openxmlformats.org/officeDocument/2006/relationships/hyperlink" Target="https://i.slcc.edu/budget/forms.aspx" TargetMode="External"/><Relationship Id="rId29" Type="http://schemas.openxmlformats.org/officeDocument/2006/relationships/hyperlink" Target="https://jobs.slcc.edu/hr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utlook.office365.com/owa/calendar/Onboarding1@SLCCBruins.onmicrosoft.com/bookings/" TargetMode="External"/><Relationship Id="rId24" Type="http://schemas.openxmlformats.org/officeDocument/2006/relationships/hyperlink" Target="https://i.slcc.edu/staff-development/bruin-beginnings.aspx" TargetMode="External"/><Relationship Id="rId32" Type="http://schemas.openxmlformats.org/officeDocument/2006/relationships/hyperlink" Target="https://i.slcc.edu/culture/workplace-transformed.aspx" TargetMode="External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mailto:help.desk@slcc.edu" TargetMode="External"/><Relationship Id="rId23" Type="http://schemas.openxmlformats.org/officeDocument/2006/relationships/hyperlink" Target="https://i.slcc.edu/institutionalmarketing/requests.aspx" TargetMode="External"/><Relationship Id="rId28" Type="http://schemas.openxmlformats.org/officeDocument/2006/relationships/hyperlink" Target="http://slcc.bkstr.com/" TargetMode="External"/><Relationship Id="rId36" Type="http://schemas.openxmlformats.org/officeDocument/2006/relationships/hyperlink" Target="https://slccbruins.sharepoint.com/:w:/s/OnboardingTeam/EY7LE9IvL_1EqIGGbcZ-ymABgSDgHU21VR-q4kHkfKHtvg?e=kIB3xH" TargetMode="External"/><Relationship Id="R02a8712870e64b9a" Type="http://schemas.microsoft.com/office/2019/09/relationships/intelligence" Target="intelligence.xml"/><Relationship Id="rId10" Type="http://schemas.openxmlformats.org/officeDocument/2006/relationships/hyperlink" Target="https://sasbot.slcc.edu/webforms/fetchsid/" TargetMode="External"/><Relationship Id="rId19" Type="http://schemas.openxmlformats.org/officeDocument/2006/relationships/hyperlink" Target="https://i.slcc.edu/facilities/departments/keyshop.aspx" TargetMode="External"/><Relationship Id="rId31" Type="http://schemas.openxmlformats.org/officeDocument/2006/relationships/hyperlink" Target="https://outlook.office365.com/owa/calendar/Onboarding1@SLCCBruins.onmicrosoft.com/bookings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etcentral.slcc.edu/" TargetMode="External"/><Relationship Id="rId14" Type="http://schemas.openxmlformats.org/officeDocument/2006/relationships/hyperlink" Target="https://slcc.service-now.com/help/catalog_home.do" TargetMode="External"/><Relationship Id="rId22" Type="http://schemas.openxmlformats.org/officeDocument/2006/relationships/hyperlink" Target="mailto:copiers@slcc.edu" TargetMode="External"/><Relationship Id="rId27" Type="http://schemas.openxmlformats.org/officeDocument/2006/relationships/hyperlink" Target="https://i.slcc.edu/purchasing/index.aspx" TargetMode="External"/><Relationship Id="rId30" Type="http://schemas.openxmlformats.org/officeDocument/2006/relationships/hyperlink" Target="https://i.slcc.edu/onboarding/docs/supervisor-meeting.pdf" TargetMode="External"/><Relationship Id="rId35" Type="http://schemas.openxmlformats.org/officeDocument/2006/relationships/hyperlink" Target="mailto:requiredtraining@slcc.edu" TargetMode="External"/><Relationship Id="rId8" Type="http://schemas.openxmlformats.org/officeDocument/2006/relationships/hyperlink" Target="mailto:onboarding@slcc.edu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7AC1D1BBEB9B4C813CBA129555EB29" ma:contentTypeVersion="11" ma:contentTypeDescription="Create a new document." ma:contentTypeScope="" ma:versionID="50eadf84e4b9ee288bde86303f1f4e4a">
  <xsd:schema xmlns:xsd="http://www.w3.org/2001/XMLSchema" xmlns:xs="http://www.w3.org/2001/XMLSchema" xmlns:p="http://schemas.microsoft.com/office/2006/metadata/properties" xmlns:ns2="9038cdc4-6a0d-4b33-b4b5-ae18eafcae43" xmlns:ns3="fd2cff95-e3eb-4148-9156-a2132ce2d929" targetNamespace="http://schemas.microsoft.com/office/2006/metadata/properties" ma:root="true" ma:fieldsID="f1e9b6747790c0191974b9042558aa58" ns2:_="" ns3:_="">
    <xsd:import namespace="9038cdc4-6a0d-4b33-b4b5-ae18eafcae43"/>
    <xsd:import namespace="fd2cff95-e3eb-4148-9156-a2132ce2d9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8cdc4-6a0d-4b33-b4b5-ae18eafcae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cff95-e3eb-4148-9156-a2132ce2d9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d2cff95-e3eb-4148-9156-a2132ce2d929">
      <UserInfo>
        <DisplayName>Preston Lindhardt</DisplayName>
        <AccountId>25</AccountId>
        <AccountType/>
      </UserInfo>
      <UserInfo>
        <DisplayName>Lisa Fowler</DisplayName>
        <AccountId>89</AccountId>
        <AccountType/>
      </UserInfo>
      <UserInfo>
        <DisplayName>Alonso Reyna Rivarola</DisplayName>
        <AccountId>12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050A47D-2C47-453F-A4CB-FC356F2B55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38431C-A74B-4C91-B81A-5A5B1CD9B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38cdc4-6a0d-4b33-b4b5-ae18eafcae43"/>
    <ds:schemaRef ds:uri="fd2cff95-e3eb-4148-9156-a2132ce2d9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9F738B-E69A-4D94-A74A-FBE32D551C47}">
  <ds:schemaRefs>
    <ds:schemaRef ds:uri="http://schemas.microsoft.com/office/2006/metadata/properties"/>
    <ds:schemaRef ds:uri="http://schemas.microsoft.com/office/infopath/2007/PartnerControls"/>
    <ds:schemaRef ds:uri="fd2cff95-e3eb-4148-9156-a2132ce2d9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1408</Words>
  <Characters>803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Shashkova</dc:creator>
  <cp:keywords/>
  <dc:description/>
  <cp:lastModifiedBy>Irina Shashkova</cp:lastModifiedBy>
  <cp:revision>15</cp:revision>
  <dcterms:created xsi:type="dcterms:W3CDTF">2021-09-13T20:17:00Z</dcterms:created>
  <dcterms:modified xsi:type="dcterms:W3CDTF">2022-07-05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7AC1D1BBEB9B4C813CBA129555EB29</vt:lpwstr>
  </property>
</Properties>
</file>